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59CD" w:rsidRPr="00BF795B" w:rsidRDefault="00D6109F" w:rsidP="00BF795B">
      <w:pPr>
        <w:pStyle w:val="1-Ttulodeltrabajo"/>
      </w:pPr>
      <w:r w:rsidRPr="00BF795B">
        <w:t>Título</w:t>
      </w:r>
    </w:p>
    <w:p w:rsidR="00E259CD" w:rsidRPr="00BF795B" w:rsidRDefault="00D6109F" w:rsidP="00613FB9">
      <w:pPr>
        <w:pStyle w:val="2-Nombredelautor"/>
      </w:pPr>
      <w:r w:rsidRPr="00BF795B">
        <w:t>APELLIDO, Nombre / Filiación Institucional (FI)</w:t>
      </w:r>
      <w:r w:rsidR="0064605D">
        <w:t xml:space="preserve"> – dirección de mail</w:t>
      </w:r>
    </w:p>
    <w:p w:rsidR="009A070F" w:rsidRPr="009A070F" w:rsidRDefault="000C341B" w:rsidP="005E4DAD">
      <w:pPr>
        <w:spacing w:line="240" w:lineRule="auto"/>
        <w:ind w:firstLine="0"/>
        <w:rPr>
          <w:b/>
          <w:color w:val="595959" w:themeColor="text1" w:themeTint="A6"/>
        </w:rPr>
      </w:pPr>
      <w:r w:rsidRPr="000C341B">
        <w:rPr>
          <w:b/>
          <w:noProof/>
          <w:color w:val="000000" w:themeColor="text1"/>
          <w:lang w:eastAsia="es-AR"/>
        </w:rPr>
        <w:pict>
          <v:line id="Conector recto 1" o:spid="_x0000_s1026" style="position:absolute;left:0;text-align:left;flip:y;z-index:251659264;visibility:visible;mso-width-relative:margin;mso-height-relative:margin" from="-4.9pt,6.8pt" to="386.4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" strokecolor="#5b9bd5 [3204]" strokeweight=".5pt">
            <v:stroke joinstyle="miter"/>
          </v:line>
        </w:pict>
      </w:r>
    </w:p>
    <w:p w:rsidR="009A6772" w:rsidRPr="00D6109F" w:rsidRDefault="009A6772" w:rsidP="00D6109F">
      <w:pPr>
        <w:pStyle w:val="3-Palabrasclave"/>
      </w:pPr>
      <w:r w:rsidRPr="00D6109F">
        <w:t xml:space="preserve">Palabras clave: </w:t>
      </w:r>
      <w:r w:rsidR="009F10E3">
        <w:rPr>
          <w:b w:val="0"/>
        </w:rPr>
        <w:t>p</w:t>
      </w:r>
      <w:r w:rsidR="00D6109F">
        <w:rPr>
          <w:b w:val="0"/>
        </w:rPr>
        <w:t>alabra</w:t>
      </w:r>
      <w:r w:rsidR="009F10E3">
        <w:rPr>
          <w:b w:val="0"/>
        </w:rPr>
        <w:t>,</w:t>
      </w:r>
      <w:r w:rsidR="0064605D">
        <w:rPr>
          <w:b w:val="0"/>
        </w:rPr>
        <w:t xml:space="preserve"> </w:t>
      </w:r>
      <w:r w:rsidR="009F10E3">
        <w:rPr>
          <w:b w:val="0"/>
        </w:rPr>
        <w:t>p</w:t>
      </w:r>
      <w:r w:rsidR="00D6109F">
        <w:rPr>
          <w:b w:val="0"/>
        </w:rPr>
        <w:t>alabra</w:t>
      </w:r>
      <w:r w:rsidR="009F10E3">
        <w:rPr>
          <w:b w:val="0"/>
        </w:rPr>
        <w:t>,</w:t>
      </w:r>
      <w:r w:rsidR="0064605D">
        <w:rPr>
          <w:b w:val="0"/>
        </w:rPr>
        <w:t xml:space="preserve"> </w:t>
      </w:r>
      <w:r w:rsidR="009F10E3">
        <w:rPr>
          <w:b w:val="0"/>
        </w:rPr>
        <w:t>p</w:t>
      </w:r>
      <w:r w:rsidR="00D6109F">
        <w:rPr>
          <w:b w:val="0"/>
        </w:rPr>
        <w:t>alabra</w:t>
      </w:r>
      <w:r w:rsidR="009F10E3">
        <w:rPr>
          <w:b w:val="0"/>
        </w:rPr>
        <w:t>,</w:t>
      </w:r>
      <w:r w:rsidR="0064605D">
        <w:rPr>
          <w:b w:val="0"/>
        </w:rPr>
        <w:t xml:space="preserve"> </w:t>
      </w:r>
      <w:r w:rsidR="009F10E3">
        <w:rPr>
          <w:b w:val="0"/>
        </w:rPr>
        <w:t>p</w:t>
      </w:r>
      <w:r w:rsidR="00D6109F">
        <w:rPr>
          <w:b w:val="0"/>
        </w:rPr>
        <w:t>alabra</w:t>
      </w:r>
      <w:r w:rsidR="009F10E3">
        <w:rPr>
          <w:b w:val="0"/>
        </w:rPr>
        <w:t>,</w:t>
      </w:r>
      <w:r w:rsidR="0064605D">
        <w:rPr>
          <w:b w:val="0"/>
        </w:rPr>
        <w:t xml:space="preserve"> </w:t>
      </w:r>
      <w:r w:rsidR="009F10E3">
        <w:rPr>
          <w:b w:val="0"/>
        </w:rPr>
        <w:t>p</w:t>
      </w:r>
      <w:r w:rsidR="00D6109F">
        <w:rPr>
          <w:b w:val="0"/>
        </w:rPr>
        <w:t>alabra</w:t>
      </w:r>
      <w:r w:rsidRPr="00D6109F">
        <w:rPr>
          <w:b w:val="0"/>
        </w:rPr>
        <w:t xml:space="preserve">. </w:t>
      </w:r>
    </w:p>
    <w:p w:rsidR="005E4DAD" w:rsidRPr="00F36264" w:rsidRDefault="005E4DAD" w:rsidP="00F36264">
      <w:pPr>
        <w:pStyle w:val="4-Subttulo"/>
        <w:spacing w:before="240"/>
      </w:pPr>
      <w:r w:rsidRPr="00F36264">
        <w:t>Resumen</w:t>
      </w:r>
    </w:p>
    <w:p w:rsidR="00FC4326" w:rsidRPr="00F36264" w:rsidRDefault="00D6109F" w:rsidP="00E446A8">
      <w:pPr>
        <w:pStyle w:val="5-Cuerpodeltrabajo"/>
      </w:pPr>
      <w:r>
        <w:t>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umen. Re</w:t>
      </w:r>
      <w:r w:rsidRPr="00F36264">
        <w:t>s</w:t>
      </w:r>
      <w:r>
        <w:t xml:space="preserve">umen. </w:t>
      </w:r>
    </w:p>
    <w:p w:rsidR="00E259CD" w:rsidRPr="00D6109F" w:rsidRDefault="00D6109F" w:rsidP="00D6109F">
      <w:pPr>
        <w:pStyle w:val="4-Subttulo"/>
      </w:pPr>
      <w:r w:rsidRPr="00D6109F">
        <w:t>Subtítulo</w:t>
      </w:r>
    </w:p>
    <w:p w:rsidR="00D6109F" w:rsidRDefault="00D6109F" w:rsidP="00D6109F">
      <w:pPr>
        <w:pStyle w:val="5-Cuerpodeltrabajo"/>
        <w:rPr>
          <w:color w:val="2E74B5" w:themeColor="accent1" w:themeShade="BF"/>
        </w:rPr>
      </w:pPr>
      <w:r>
        <w:t>Cuerpo del texto. Cuerpo del texto. Cuerpo del texto. Cuerpo del texto. Cuerpo del texto. Cuerpo del texto. Cuerpo del texto. Cuerpo del texto. Cuerpo del texto. Cuerpo del texto. Cuerpo del texto. Cuerpo del texto. Cuerpo del texto</w:t>
      </w:r>
      <w:r w:rsidR="00E259CD" w:rsidRPr="00BF795B">
        <w:rPr>
          <w:rStyle w:val="Refdenotaalpie"/>
        </w:rPr>
        <w:footnoteReference w:id="2"/>
      </w:r>
      <w:r>
        <w:t>. Cuerpo del texto. Cuerpo del texto. Cuerpo del texto. Cuerpo del texto. Cuerpo del texto. Cuerpo del texto. Cuerpo del texto. Cuerpo del texto. Cuerpo del texto. Cuerpo del texto. Cuerpo del texto. Cuerpo del texto. Cuerpo del texto</w:t>
      </w:r>
      <w:r w:rsidR="00613FB9">
        <w:t>.</w:t>
      </w:r>
    </w:p>
    <w:p w:rsidR="00E259CD" w:rsidRDefault="00E100F7" w:rsidP="00A97A40">
      <w:pPr>
        <w:pStyle w:val="7-Cita"/>
      </w:pPr>
      <w:r>
        <w:t xml:space="preserve">CitaCitaCitaCitaCitaCitaCitaCitaCitaCitaCitaCitaCitaCitaCitaCitaCitaCitaCita </w:t>
      </w:r>
      <w:r w:rsidR="00D6109F">
        <w:t>CitaCitaCitaCitaCitaCitaCitaCitaCitaCitaCitaCitaCitaCitaCitaCitaCitaCitaCitaCita</w:t>
      </w:r>
      <w:r>
        <w:t xml:space="preserve"> </w:t>
      </w:r>
      <w:r w:rsidR="00D6109F">
        <w:t>CitaCitaCitaCitaCitaCitaCitaCitaCitaCitaCitaCitaCitaCitaCitaCitaCitaCitaCitaCita</w:t>
      </w:r>
      <w:r>
        <w:t xml:space="preserve"> </w:t>
      </w:r>
      <w:r w:rsidR="00D6109F">
        <w:t>CitaCitaCitaCitaCitaCitaCitaCitaCitaCitaCitaCitaCitaCitaCitaCitaCitaCitaCitaCita</w:t>
      </w:r>
      <w:r>
        <w:t xml:space="preserve"> </w:t>
      </w:r>
      <w:r w:rsidR="00D6109F">
        <w:t>CitaCitaCitaCitaCitaCitaCitaCitaCitaCitaCitaCitaCitaCitaCitaCitaCitaCitaCitaCita</w:t>
      </w:r>
      <w:r>
        <w:t xml:space="preserve"> </w:t>
      </w:r>
      <w:r w:rsidR="00D6109F">
        <w:lastRenderedPageBreak/>
        <w:t>CitaCitaCitaCitaCitaCitaCitaCitaCitaCitaCitaCitaCitaCitaCitaCitaCitaCitaCitaCita</w:t>
      </w:r>
      <w:r>
        <w:t xml:space="preserve"> </w:t>
      </w:r>
      <w:r w:rsidR="00D6109F">
        <w:t>CitaCitaCitaCitaCitaCitaCitaCitaCitaCitaCitaCitaCitaCitaCitaCitaCitaCitaCitaCita</w:t>
      </w:r>
      <w:r>
        <w:t xml:space="preserve"> </w:t>
      </w:r>
      <w:r w:rsidR="00D6109F">
        <w:t>CitaCitaCitaCitaCitaCitaCitaCitaCitaCita</w:t>
      </w:r>
      <w:r w:rsidR="00613FB9">
        <w:t xml:space="preserve"> (Apellido, año</w:t>
      </w:r>
      <w:r w:rsidR="003167A0">
        <w:t>:</w:t>
      </w:r>
      <w:r>
        <w:t xml:space="preserve"> </w:t>
      </w:r>
      <w:r w:rsidR="003167A0">
        <w:t>p. nro</w:t>
      </w:r>
      <w:r w:rsidR="00613FB9">
        <w:t>).</w:t>
      </w:r>
    </w:p>
    <w:p w:rsidR="00D6109F" w:rsidRPr="00A97A40" w:rsidRDefault="00D6109F" w:rsidP="00A97A40">
      <w:pPr>
        <w:pStyle w:val="7-Cita"/>
      </w:pPr>
    </w:p>
    <w:p w:rsidR="00BF795B" w:rsidRDefault="00BF795B" w:rsidP="00BF795B">
      <w:pPr>
        <w:pStyle w:val="4-Subttulo"/>
        <w:numPr>
          <w:ilvl w:val="0"/>
          <w:numId w:val="0"/>
        </w:numPr>
        <w:jc w:val="center"/>
      </w:pPr>
      <w:r>
        <w:rPr>
          <w:noProof/>
          <w:lang w:val="es-ES" w:eastAsia="es-ES"/>
        </w:rPr>
        <w:drawing>
          <wp:inline distT="0" distB="0" distL="0" distR="0">
            <wp:extent cx="2779776" cy="3901440"/>
            <wp:effectExtent l="0" t="0" r="1905" b="381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7dc3a556139b8491947159fe7ed3518ca97c88d.jp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779776" cy="3901440"/>
                    </a:xfrm>
                    <a:prstGeom prst="rect">
                      <a:avLst/>
                    </a:prstGeom>
                  </pic:spPr>
                </pic:pic>
              </a:graphicData>
            </a:graphic>
          </wp:inline>
        </w:drawing>
      </w:r>
    </w:p>
    <w:p w:rsidR="00BF795B" w:rsidRDefault="00BF795B" w:rsidP="00BF795B">
      <w:pPr>
        <w:pStyle w:val="9-Epgrafe"/>
      </w:pPr>
      <w:r w:rsidRPr="00122734">
        <w:t>F</w:t>
      </w:r>
      <w:r>
        <w:t>igura (número). Epígrafe</w:t>
      </w:r>
      <w:r w:rsidR="00613FB9">
        <w:t>. Fuente.</w:t>
      </w:r>
    </w:p>
    <w:p w:rsidR="00A97A40" w:rsidRPr="00DF1492" w:rsidRDefault="00E259CD" w:rsidP="00D6109F">
      <w:pPr>
        <w:pStyle w:val="4-Subttulo"/>
      </w:pPr>
      <w:r w:rsidRPr="00CA4869">
        <w:t>Referencias bibliográficas</w:t>
      </w:r>
    </w:p>
    <w:p w:rsidR="006544CA" w:rsidRDefault="00A97A40" w:rsidP="00F94EBF">
      <w:pPr>
        <w:pStyle w:val="8-Referenciasbibliogrficas"/>
        <w:spacing w:before="120"/>
      </w:pPr>
      <w:r w:rsidRPr="00DF1492">
        <w:t>A</w:t>
      </w:r>
      <w:r w:rsidR="00D6109F">
        <w:t>pellido, N. (año</w:t>
      </w:r>
      <w:r w:rsidR="00B632CB">
        <w:t xml:space="preserve">). </w:t>
      </w:r>
      <w:r w:rsidR="00F94EBF" w:rsidRPr="00F94EBF">
        <w:rPr>
          <w:i/>
        </w:rPr>
        <w:t xml:space="preserve">Título. Título. Título. Título. Título. Título. Título. Título. Título. Título. Título. </w:t>
      </w:r>
      <w:r w:rsidR="00D6109F" w:rsidRPr="00F94EBF">
        <w:rPr>
          <w:i/>
          <w:iCs/>
        </w:rPr>
        <w:t>Título</w:t>
      </w:r>
      <w:r w:rsidR="00D6109F" w:rsidRPr="00F94EBF">
        <w:rPr>
          <w:i/>
        </w:rPr>
        <w:t>.</w:t>
      </w:r>
      <w:r w:rsidR="00F94EBF" w:rsidRPr="00F94EBF">
        <w:rPr>
          <w:i/>
        </w:rPr>
        <w:t xml:space="preserve"> </w:t>
      </w:r>
      <w:r w:rsidR="00D6109F" w:rsidRPr="00F94EBF">
        <w:rPr>
          <w:i/>
          <w:iCs/>
        </w:rPr>
        <w:t>Título</w:t>
      </w:r>
      <w:r w:rsidR="00D6109F" w:rsidRPr="00F94EBF">
        <w:rPr>
          <w:i/>
        </w:rPr>
        <w:t>.</w:t>
      </w:r>
      <w:r w:rsidR="00F94EBF" w:rsidRPr="00F94EBF">
        <w:rPr>
          <w:i/>
        </w:rPr>
        <w:t xml:space="preserve"> </w:t>
      </w:r>
      <w:r w:rsidR="00D6109F" w:rsidRPr="00F94EBF">
        <w:rPr>
          <w:i/>
          <w:iCs/>
        </w:rPr>
        <w:t>Título</w:t>
      </w:r>
      <w:r w:rsidR="00D6109F" w:rsidRPr="00F94EBF">
        <w:rPr>
          <w:i/>
        </w:rPr>
        <w:t>.</w:t>
      </w:r>
      <w:r w:rsidR="00F94EBF" w:rsidRPr="00F94EBF">
        <w:rPr>
          <w:i/>
        </w:rPr>
        <w:t xml:space="preserve"> </w:t>
      </w:r>
      <w:r w:rsidR="00D6109F" w:rsidRPr="00F94EBF">
        <w:rPr>
          <w:i/>
          <w:iCs/>
        </w:rPr>
        <w:t>Título</w:t>
      </w:r>
      <w:r w:rsidR="00D6109F" w:rsidRPr="00F94EBF">
        <w:rPr>
          <w:i/>
        </w:rPr>
        <w:t>.</w:t>
      </w:r>
      <w:r w:rsidR="00F94EBF" w:rsidRPr="00F94EBF">
        <w:rPr>
          <w:i/>
        </w:rPr>
        <w:t xml:space="preserve"> </w:t>
      </w:r>
      <w:r w:rsidR="00D6109F" w:rsidRPr="00F94EBF">
        <w:rPr>
          <w:i/>
          <w:iCs/>
        </w:rPr>
        <w:t>Título</w:t>
      </w:r>
      <w:r w:rsidR="00D6109F" w:rsidRPr="00F94EBF">
        <w:rPr>
          <w:i/>
        </w:rPr>
        <w:t>.</w:t>
      </w:r>
      <w:r w:rsidR="00F94EBF" w:rsidRPr="00F94EBF">
        <w:rPr>
          <w:i/>
        </w:rPr>
        <w:t xml:space="preserve"> </w:t>
      </w:r>
      <w:r w:rsidR="00D6109F" w:rsidRPr="00F94EBF">
        <w:rPr>
          <w:i/>
          <w:iCs/>
        </w:rPr>
        <w:t>Título</w:t>
      </w:r>
      <w:r w:rsidR="00B632CB">
        <w:rPr>
          <w:i/>
        </w:rPr>
        <w:t xml:space="preserve">. </w:t>
      </w:r>
      <w:r w:rsidR="00D6109F">
        <w:t>Ciudad: Editor</w:t>
      </w:r>
      <w:r w:rsidR="00B632CB">
        <w:t>i</w:t>
      </w:r>
      <w:r w:rsidR="00D6109F">
        <w:t>al</w:t>
      </w:r>
      <w:r w:rsidRPr="00DF1492">
        <w:t>.</w:t>
      </w:r>
      <w:bookmarkStart w:id="0" w:name="_GoBack"/>
      <w:bookmarkEnd w:id="0"/>
    </w:p>
    <w:sectPr w:rsidR="006544CA" w:rsidSect="007A7C4C">
      <w:footerReference w:type="default" r:id="rId9"/>
      <w:pgSz w:w="11907" w:h="16839" w:code="9"/>
      <w:pgMar w:top="1417" w:right="1701" w:bottom="1417"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C319C" w:rsidRDefault="005C319C" w:rsidP="00C6729C">
      <w:pPr>
        <w:spacing w:line="240" w:lineRule="auto"/>
      </w:pPr>
      <w:r>
        <w:separator/>
      </w:r>
    </w:p>
  </w:endnote>
  <w:endnote w:type="continuationSeparator" w:id="1">
    <w:p w:rsidR="005C319C" w:rsidRDefault="005C319C" w:rsidP="00C6729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fornian FB">
    <w:panose1 w:val="0207040306080B030204"/>
    <w:charset w:val="00"/>
    <w:family w:val="roman"/>
    <w:pitch w:val="variable"/>
    <w:sig w:usb0="00000003" w:usb1="00000000" w:usb2="00000000" w:usb3="00000000" w:csb0="00000001" w:csb1="00000000"/>
  </w:font>
  <w:font w:name="Yu Gothic Medium">
    <w:panose1 w:val="020B05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4A76" w:rsidRDefault="005C319C">
    <w:pPr>
      <w:pStyle w:val="Piedep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C319C" w:rsidRDefault="005C319C" w:rsidP="00C6729C">
      <w:pPr>
        <w:spacing w:line="240" w:lineRule="auto"/>
      </w:pPr>
      <w:r>
        <w:separator/>
      </w:r>
    </w:p>
  </w:footnote>
  <w:footnote w:type="continuationSeparator" w:id="1">
    <w:p w:rsidR="005C319C" w:rsidRDefault="005C319C" w:rsidP="00C6729C">
      <w:pPr>
        <w:spacing w:line="240" w:lineRule="auto"/>
      </w:pPr>
      <w:r>
        <w:continuationSeparator/>
      </w:r>
    </w:p>
  </w:footnote>
  <w:footnote w:id="2">
    <w:p w:rsidR="00E259CD" w:rsidRPr="00E1371C" w:rsidRDefault="00E259CD" w:rsidP="00712E49">
      <w:pPr>
        <w:pStyle w:val="notaalpi"/>
        <w:ind w:left="0"/>
      </w:pPr>
      <w:r w:rsidRPr="00BF795B">
        <w:rPr>
          <w:rStyle w:val="Refdenotaalpie"/>
        </w:rPr>
        <w:footnoteRef/>
      </w:r>
      <w:r w:rsidR="00D6109F">
        <w:rPr>
          <w:rStyle w:val="6-NotaalpieCar"/>
        </w:rPr>
        <w:t>Nota al pie.</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57DE2"/>
    <w:multiLevelType w:val="hybridMultilevel"/>
    <w:tmpl w:val="1E2E4F96"/>
    <w:lvl w:ilvl="0" w:tplc="54A47F96">
      <w:start w:val="1"/>
      <w:numFmt w:val="decimal"/>
      <w:lvlText w:val="%1-"/>
      <w:lvlJc w:val="left"/>
      <w:pPr>
        <w:ind w:left="644" w:hanging="360"/>
      </w:pPr>
      <w:rPr>
        <w:rFonts w:hint="default"/>
      </w:rPr>
    </w:lvl>
    <w:lvl w:ilvl="1" w:tplc="2C0A0019" w:tentative="1">
      <w:start w:val="1"/>
      <w:numFmt w:val="lowerLetter"/>
      <w:lvlText w:val="%2."/>
      <w:lvlJc w:val="left"/>
      <w:pPr>
        <w:ind w:left="1364" w:hanging="360"/>
      </w:pPr>
    </w:lvl>
    <w:lvl w:ilvl="2" w:tplc="2C0A001B" w:tentative="1">
      <w:start w:val="1"/>
      <w:numFmt w:val="lowerRoman"/>
      <w:lvlText w:val="%3."/>
      <w:lvlJc w:val="right"/>
      <w:pPr>
        <w:ind w:left="2084" w:hanging="180"/>
      </w:pPr>
    </w:lvl>
    <w:lvl w:ilvl="3" w:tplc="2C0A000F" w:tentative="1">
      <w:start w:val="1"/>
      <w:numFmt w:val="decimal"/>
      <w:lvlText w:val="%4."/>
      <w:lvlJc w:val="left"/>
      <w:pPr>
        <w:ind w:left="2804" w:hanging="360"/>
      </w:pPr>
    </w:lvl>
    <w:lvl w:ilvl="4" w:tplc="2C0A0019" w:tentative="1">
      <w:start w:val="1"/>
      <w:numFmt w:val="lowerLetter"/>
      <w:lvlText w:val="%5."/>
      <w:lvlJc w:val="left"/>
      <w:pPr>
        <w:ind w:left="3524" w:hanging="360"/>
      </w:pPr>
    </w:lvl>
    <w:lvl w:ilvl="5" w:tplc="2C0A001B" w:tentative="1">
      <w:start w:val="1"/>
      <w:numFmt w:val="lowerRoman"/>
      <w:lvlText w:val="%6."/>
      <w:lvlJc w:val="right"/>
      <w:pPr>
        <w:ind w:left="4244" w:hanging="180"/>
      </w:pPr>
    </w:lvl>
    <w:lvl w:ilvl="6" w:tplc="2C0A000F" w:tentative="1">
      <w:start w:val="1"/>
      <w:numFmt w:val="decimal"/>
      <w:lvlText w:val="%7."/>
      <w:lvlJc w:val="left"/>
      <w:pPr>
        <w:ind w:left="4964" w:hanging="360"/>
      </w:pPr>
    </w:lvl>
    <w:lvl w:ilvl="7" w:tplc="2C0A0019" w:tentative="1">
      <w:start w:val="1"/>
      <w:numFmt w:val="lowerLetter"/>
      <w:lvlText w:val="%8."/>
      <w:lvlJc w:val="left"/>
      <w:pPr>
        <w:ind w:left="5684" w:hanging="360"/>
      </w:pPr>
    </w:lvl>
    <w:lvl w:ilvl="8" w:tplc="2C0A001B" w:tentative="1">
      <w:start w:val="1"/>
      <w:numFmt w:val="lowerRoman"/>
      <w:lvlText w:val="%9."/>
      <w:lvlJc w:val="right"/>
      <w:pPr>
        <w:ind w:left="6404" w:hanging="180"/>
      </w:pPr>
    </w:lvl>
  </w:abstractNum>
  <w:abstractNum w:abstractNumId="1">
    <w:nsid w:val="028671EE"/>
    <w:multiLevelType w:val="multilevel"/>
    <w:tmpl w:val="B764E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EA918FF"/>
    <w:multiLevelType w:val="hybridMultilevel"/>
    <w:tmpl w:val="91AA9D8E"/>
    <w:lvl w:ilvl="0" w:tplc="2C0A0013">
      <w:start w:val="1"/>
      <w:numFmt w:val="upperRoman"/>
      <w:lvlText w:val="%1."/>
      <w:lvlJc w:val="right"/>
      <w:pPr>
        <w:ind w:left="1048" w:hanging="360"/>
      </w:pPr>
      <w:rPr>
        <w:rFonts w:hint="default"/>
      </w:rPr>
    </w:lvl>
    <w:lvl w:ilvl="1" w:tplc="2C0A0019" w:tentative="1">
      <w:start w:val="1"/>
      <w:numFmt w:val="lowerLetter"/>
      <w:lvlText w:val="%2."/>
      <w:lvlJc w:val="left"/>
      <w:pPr>
        <w:ind w:left="1784" w:hanging="360"/>
      </w:pPr>
    </w:lvl>
    <w:lvl w:ilvl="2" w:tplc="2C0A001B" w:tentative="1">
      <w:start w:val="1"/>
      <w:numFmt w:val="lowerRoman"/>
      <w:lvlText w:val="%3."/>
      <w:lvlJc w:val="right"/>
      <w:pPr>
        <w:ind w:left="2504" w:hanging="180"/>
      </w:pPr>
    </w:lvl>
    <w:lvl w:ilvl="3" w:tplc="2C0A000F" w:tentative="1">
      <w:start w:val="1"/>
      <w:numFmt w:val="decimal"/>
      <w:lvlText w:val="%4."/>
      <w:lvlJc w:val="left"/>
      <w:pPr>
        <w:ind w:left="3224" w:hanging="360"/>
      </w:pPr>
    </w:lvl>
    <w:lvl w:ilvl="4" w:tplc="2C0A0019" w:tentative="1">
      <w:start w:val="1"/>
      <w:numFmt w:val="lowerLetter"/>
      <w:lvlText w:val="%5."/>
      <w:lvlJc w:val="left"/>
      <w:pPr>
        <w:ind w:left="3944" w:hanging="360"/>
      </w:pPr>
    </w:lvl>
    <w:lvl w:ilvl="5" w:tplc="2C0A001B" w:tentative="1">
      <w:start w:val="1"/>
      <w:numFmt w:val="lowerRoman"/>
      <w:lvlText w:val="%6."/>
      <w:lvlJc w:val="right"/>
      <w:pPr>
        <w:ind w:left="4664" w:hanging="180"/>
      </w:pPr>
    </w:lvl>
    <w:lvl w:ilvl="6" w:tplc="2C0A000F" w:tentative="1">
      <w:start w:val="1"/>
      <w:numFmt w:val="decimal"/>
      <w:lvlText w:val="%7."/>
      <w:lvlJc w:val="left"/>
      <w:pPr>
        <w:ind w:left="5384" w:hanging="360"/>
      </w:pPr>
    </w:lvl>
    <w:lvl w:ilvl="7" w:tplc="2C0A0019" w:tentative="1">
      <w:start w:val="1"/>
      <w:numFmt w:val="lowerLetter"/>
      <w:lvlText w:val="%8."/>
      <w:lvlJc w:val="left"/>
      <w:pPr>
        <w:ind w:left="6104" w:hanging="360"/>
      </w:pPr>
    </w:lvl>
    <w:lvl w:ilvl="8" w:tplc="2C0A001B" w:tentative="1">
      <w:start w:val="1"/>
      <w:numFmt w:val="lowerRoman"/>
      <w:lvlText w:val="%9."/>
      <w:lvlJc w:val="right"/>
      <w:pPr>
        <w:ind w:left="6824" w:hanging="180"/>
      </w:pPr>
    </w:lvl>
  </w:abstractNum>
  <w:abstractNum w:abstractNumId="3">
    <w:nsid w:val="0EFF0931"/>
    <w:multiLevelType w:val="multilevel"/>
    <w:tmpl w:val="B764E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71E178B"/>
    <w:multiLevelType w:val="hybridMultilevel"/>
    <w:tmpl w:val="B38C81F8"/>
    <w:lvl w:ilvl="0" w:tplc="9A564148">
      <w:start w:val="1"/>
      <w:numFmt w:val="decimal"/>
      <w:lvlText w:val="%1."/>
      <w:lvlJc w:val="left"/>
      <w:pPr>
        <w:ind w:left="644" w:hanging="360"/>
      </w:pPr>
      <w:rPr>
        <w:rFonts w:hint="default"/>
      </w:rPr>
    </w:lvl>
    <w:lvl w:ilvl="1" w:tplc="2C0A0019" w:tentative="1">
      <w:start w:val="1"/>
      <w:numFmt w:val="lowerLetter"/>
      <w:lvlText w:val="%2."/>
      <w:lvlJc w:val="left"/>
      <w:pPr>
        <w:ind w:left="1364" w:hanging="360"/>
      </w:pPr>
    </w:lvl>
    <w:lvl w:ilvl="2" w:tplc="2C0A001B" w:tentative="1">
      <w:start w:val="1"/>
      <w:numFmt w:val="lowerRoman"/>
      <w:lvlText w:val="%3."/>
      <w:lvlJc w:val="right"/>
      <w:pPr>
        <w:ind w:left="2084" w:hanging="180"/>
      </w:pPr>
    </w:lvl>
    <w:lvl w:ilvl="3" w:tplc="2C0A000F" w:tentative="1">
      <w:start w:val="1"/>
      <w:numFmt w:val="decimal"/>
      <w:lvlText w:val="%4."/>
      <w:lvlJc w:val="left"/>
      <w:pPr>
        <w:ind w:left="2804" w:hanging="360"/>
      </w:pPr>
    </w:lvl>
    <w:lvl w:ilvl="4" w:tplc="2C0A0019" w:tentative="1">
      <w:start w:val="1"/>
      <w:numFmt w:val="lowerLetter"/>
      <w:lvlText w:val="%5."/>
      <w:lvlJc w:val="left"/>
      <w:pPr>
        <w:ind w:left="3524" w:hanging="360"/>
      </w:pPr>
    </w:lvl>
    <w:lvl w:ilvl="5" w:tplc="2C0A001B" w:tentative="1">
      <w:start w:val="1"/>
      <w:numFmt w:val="lowerRoman"/>
      <w:lvlText w:val="%6."/>
      <w:lvlJc w:val="right"/>
      <w:pPr>
        <w:ind w:left="4244" w:hanging="180"/>
      </w:pPr>
    </w:lvl>
    <w:lvl w:ilvl="6" w:tplc="2C0A000F" w:tentative="1">
      <w:start w:val="1"/>
      <w:numFmt w:val="decimal"/>
      <w:lvlText w:val="%7."/>
      <w:lvlJc w:val="left"/>
      <w:pPr>
        <w:ind w:left="4964" w:hanging="360"/>
      </w:pPr>
    </w:lvl>
    <w:lvl w:ilvl="7" w:tplc="2C0A0019" w:tentative="1">
      <w:start w:val="1"/>
      <w:numFmt w:val="lowerLetter"/>
      <w:lvlText w:val="%8."/>
      <w:lvlJc w:val="left"/>
      <w:pPr>
        <w:ind w:left="5684" w:hanging="360"/>
      </w:pPr>
    </w:lvl>
    <w:lvl w:ilvl="8" w:tplc="2C0A001B" w:tentative="1">
      <w:start w:val="1"/>
      <w:numFmt w:val="lowerRoman"/>
      <w:lvlText w:val="%9."/>
      <w:lvlJc w:val="right"/>
      <w:pPr>
        <w:ind w:left="6404" w:hanging="180"/>
      </w:pPr>
    </w:lvl>
  </w:abstractNum>
  <w:abstractNum w:abstractNumId="5">
    <w:nsid w:val="1C1C1041"/>
    <w:multiLevelType w:val="hybridMultilevel"/>
    <w:tmpl w:val="1C346E44"/>
    <w:lvl w:ilvl="0" w:tplc="F20671DA">
      <w:start w:val="1"/>
      <w:numFmt w:val="decimal"/>
      <w:lvlText w:val="%1-"/>
      <w:lvlJc w:val="left"/>
      <w:pPr>
        <w:ind w:left="644" w:hanging="360"/>
      </w:pPr>
      <w:rPr>
        <w:rFonts w:hint="default"/>
      </w:rPr>
    </w:lvl>
    <w:lvl w:ilvl="1" w:tplc="2C0A0019" w:tentative="1">
      <w:start w:val="1"/>
      <w:numFmt w:val="lowerLetter"/>
      <w:lvlText w:val="%2."/>
      <w:lvlJc w:val="left"/>
      <w:pPr>
        <w:ind w:left="1364" w:hanging="360"/>
      </w:pPr>
    </w:lvl>
    <w:lvl w:ilvl="2" w:tplc="2C0A001B" w:tentative="1">
      <w:start w:val="1"/>
      <w:numFmt w:val="lowerRoman"/>
      <w:lvlText w:val="%3."/>
      <w:lvlJc w:val="right"/>
      <w:pPr>
        <w:ind w:left="2084" w:hanging="180"/>
      </w:pPr>
    </w:lvl>
    <w:lvl w:ilvl="3" w:tplc="2C0A000F" w:tentative="1">
      <w:start w:val="1"/>
      <w:numFmt w:val="decimal"/>
      <w:lvlText w:val="%4."/>
      <w:lvlJc w:val="left"/>
      <w:pPr>
        <w:ind w:left="2804" w:hanging="360"/>
      </w:pPr>
    </w:lvl>
    <w:lvl w:ilvl="4" w:tplc="2C0A0019" w:tentative="1">
      <w:start w:val="1"/>
      <w:numFmt w:val="lowerLetter"/>
      <w:lvlText w:val="%5."/>
      <w:lvlJc w:val="left"/>
      <w:pPr>
        <w:ind w:left="3524" w:hanging="360"/>
      </w:pPr>
    </w:lvl>
    <w:lvl w:ilvl="5" w:tplc="2C0A001B" w:tentative="1">
      <w:start w:val="1"/>
      <w:numFmt w:val="lowerRoman"/>
      <w:lvlText w:val="%6."/>
      <w:lvlJc w:val="right"/>
      <w:pPr>
        <w:ind w:left="4244" w:hanging="180"/>
      </w:pPr>
    </w:lvl>
    <w:lvl w:ilvl="6" w:tplc="2C0A000F" w:tentative="1">
      <w:start w:val="1"/>
      <w:numFmt w:val="decimal"/>
      <w:lvlText w:val="%7."/>
      <w:lvlJc w:val="left"/>
      <w:pPr>
        <w:ind w:left="4964" w:hanging="360"/>
      </w:pPr>
    </w:lvl>
    <w:lvl w:ilvl="7" w:tplc="2C0A0019" w:tentative="1">
      <w:start w:val="1"/>
      <w:numFmt w:val="lowerLetter"/>
      <w:lvlText w:val="%8."/>
      <w:lvlJc w:val="left"/>
      <w:pPr>
        <w:ind w:left="5684" w:hanging="360"/>
      </w:pPr>
    </w:lvl>
    <w:lvl w:ilvl="8" w:tplc="2C0A001B" w:tentative="1">
      <w:start w:val="1"/>
      <w:numFmt w:val="lowerRoman"/>
      <w:lvlText w:val="%9."/>
      <w:lvlJc w:val="right"/>
      <w:pPr>
        <w:ind w:left="6404" w:hanging="180"/>
      </w:pPr>
    </w:lvl>
  </w:abstractNum>
  <w:abstractNum w:abstractNumId="6">
    <w:nsid w:val="1DD77C75"/>
    <w:multiLevelType w:val="hybridMultilevel"/>
    <w:tmpl w:val="1EF292A2"/>
    <w:lvl w:ilvl="0" w:tplc="6FC08F76">
      <w:numFmt w:val="bullet"/>
      <w:lvlText w:val="-"/>
      <w:lvlJc w:val="left"/>
      <w:pPr>
        <w:ind w:left="644" w:hanging="360"/>
      </w:pPr>
      <w:rPr>
        <w:rFonts w:ascii="Times New Roman" w:eastAsiaTheme="minorHAnsi" w:hAnsi="Times New Roman" w:cs="Times New Roman" w:hint="default"/>
      </w:rPr>
    </w:lvl>
    <w:lvl w:ilvl="1" w:tplc="2C0A0003" w:tentative="1">
      <w:start w:val="1"/>
      <w:numFmt w:val="bullet"/>
      <w:lvlText w:val="o"/>
      <w:lvlJc w:val="left"/>
      <w:pPr>
        <w:ind w:left="1364" w:hanging="360"/>
      </w:pPr>
      <w:rPr>
        <w:rFonts w:ascii="Courier New" w:hAnsi="Courier New" w:cs="Courier New" w:hint="default"/>
      </w:rPr>
    </w:lvl>
    <w:lvl w:ilvl="2" w:tplc="2C0A0005" w:tentative="1">
      <w:start w:val="1"/>
      <w:numFmt w:val="bullet"/>
      <w:lvlText w:val=""/>
      <w:lvlJc w:val="left"/>
      <w:pPr>
        <w:ind w:left="2084" w:hanging="360"/>
      </w:pPr>
      <w:rPr>
        <w:rFonts w:ascii="Wingdings" w:hAnsi="Wingdings" w:hint="default"/>
      </w:rPr>
    </w:lvl>
    <w:lvl w:ilvl="3" w:tplc="2C0A0001" w:tentative="1">
      <w:start w:val="1"/>
      <w:numFmt w:val="bullet"/>
      <w:lvlText w:val=""/>
      <w:lvlJc w:val="left"/>
      <w:pPr>
        <w:ind w:left="2804" w:hanging="360"/>
      </w:pPr>
      <w:rPr>
        <w:rFonts w:ascii="Symbol" w:hAnsi="Symbol" w:hint="default"/>
      </w:rPr>
    </w:lvl>
    <w:lvl w:ilvl="4" w:tplc="2C0A0003" w:tentative="1">
      <w:start w:val="1"/>
      <w:numFmt w:val="bullet"/>
      <w:lvlText w:val="o"/>
      <w:lvlJc w:val="left"/>
      <w:pPr>
        <w:ind w:left="3524" w:hanging="360"/>
      </w:pPr>
      <w:rPr>
        <w:rFonts w:ascii="Courier New" w:hAnsi="Courier New" w:cs="Courier New" w:hint="default"/>
      </w:rPr>
    </w:lvl>
    <w:lvl w:ilvl="5" w:tplc="2C0A0005" w:tentative="1">
      <w:start w:val="1"/>
      <w:numFmt w:val="bullet"/>
      <w:lvlText w:val=""/>
      <w:lvlJc w:val="left"/>
      <w:pPr>
        <w:ind w:left="4244" w:hanging="360"/>
      </w:pPr>
      <w:rPr>
        <w:rFonts w:ascii="Wingdings" w:hAnsi="Wingdings" w:hint="default"/>
      </w:rPr>
    </w:lvl>
    <w:lvl w:ilvl="6" w:tplc="2C0A0001" w:tentative="1">
      <w:start w:val="1"/>
      <w:numFmt w:val="bullet"/>
      <w:lvlText w:val=""/>
      <w:lvlJc w:val="left"/>
      <w:pPr>
        <w:ind w:left="4964" w:hanging="360"/>
      </w:pPr>
      <w:rPr>
        <w:rFonts w:ascii="Symbol" w:hAnsi="Symbol" w:hint="default"/>
      </w:rPr>
    </w:lvl>
    <w:lvl w:ilvl="7" w:tplc="2C0A0003" w:tentative="1">
      <w:start w:val="1"/>
      <w:numFmt w:val="bullet"/>
      <w:lvlText w:val="o"/>
      <w:lvlJc w:val="left"/>
      <w:pPr>
        <w:ind w:left="5684" w:hanging="360"/>
      </w:pPr>
      <w:rPr>
        <w:rFonts w:ascii="Courier New" w:hAnsi="Courier New" w:cs="Courier New" w:hint="default"/>
      </w:rPr>
    </w:lvl>
    <w:lvl w:ilvl="8" w:tplc="2C0A0005" w:tentative="1">
      <w:start w:val="1"/>
      <w:numFmt w:val="bullet"/>
      <w:lvlText w:val=""/>
      <w:lvlJc w:val="left"/>
      <w:pPr>
        <w:ind w:left="6404" w:hanging="360"/>
      </w:pPr>
      <w:rPr>
        <w:rFonts w:ascii="Wingdings" w:hAnsi="Wingdings" w:hint="default"/>
      </w:rPr>
    </w:lvl>
  </w:abstractNum>
  <w:abstractNum w:abstractNumId="7">
    <w:nsid w:val="26C63395"/>
    <w:multiLevelType w:val="hybridMultilevel"/>
    <w:tmpl w:val="162E5A00"/>
    <w:lvl w:ilvl="0" w:tplc="2C0A0001">
      <w:start w:val="1"/>
      <w:numFmt w:val="bullet"/>
      <w:lvlText w:val=""/>
      <w:lvlJc w:val="left"/>
      <w:pPr>
        <w:ind w:left="928" w:hanging="360"/>
      </w:pPr>
      <w:rPr>
        <w:rFonts w:ascii="Symbol" w:hAnsi="Symbol" w:hint="default"/>
      </w:rPr>
    </w:lvl>
    <w:lvl w:ilvl="1" w:tplc="2C0A0003" w:tentative="1">
      <w:start w:val="1"/>
      <w:numFmt w:val="bullet"/>
      <w:lvlText w:val="o"/>
      <w:lvlJc w:val="left"/>
      <w:pPr>
        <w:ind w:left="1724" w:hanging="360"/>
      </w:pPr>
      <w:rPr>
        <w:rFonts w:ascii="Courier New" w:hAnsi="Courier New" w:cs="Courier New" w:hint="default"/>
      </w:rPr>
    </w:lvl>
    <w:lvl w:ilvl="2" w:tplc="2C0A0005" w:tentative="1">
      <w:start w:val="1"/>
      <w:numFmt w:val="bullet"/>
      <w:lvlText w:val=""/>
      <w:lvlJc w:val="left"/>
      <w:pPr>
        <w:ind w:left="2444" w:hanging="360"/>
      </w:pPr>
      <w:rPr>
        <w:rFonts w:ascii="Wingdings" w:hAnsi="Wingdings" w:hint="default"/>
      </w:rPr>
    </w:lvl>
    <w:lvl w:ilvl="3" w:tplc="2C0A0001" w:tentative="1">
      <w:start w:val="1"/>
      <w:numFmt w:val="bullet"/>
      <w:lvlText w:val=""/>
      <w:lvlJc w:val="left"/>
      <w:pPr>
        <w:ind w:left="3164" w:hanging="360"/>
      </w:pPr>
      <w:rPr>
        <w:rFonts w:ascii="Symbol" w:hAnsi="Symbol" w:hint="default"/>
      </w:rPr>
    </w:lvl>
    <w:lvl w:ilvl="4" w:tplc="2C0A0003" w:tentative="1">
      <w:start w:val="1"/>
      <w:numFmt w:val="bullet"/>
      <w:lvlText w:val="o"/>
      <w:lvlJc w:val="left"/>
      <w:pPr>
        <w:ind w:left="3884" w:hanging="360"/>
      </w:pPr>
      <w:rPr>
        <w:rFonts w:ascii="Courier New" w:hAnsi="Courier New" w:cs="Courier New" w:hint="default"/>
      </w:rPr>
    </w:lvl>
    <w:lvl w:ilvl="5" w:tplc="2C0A0005" w:tentative="1">
      <w:start w:val="1"/>
      <w:numFmt w:val="bullet"/>
      <w:lvlText w:val=""/>
      <w:lvlJc w:val="left"/>
      <w:pPr>
        <w:ind w:left="4604" w:hanging="360"/>
      </w:pPr>
      <w:rPr>
        <w:rFonts w:ascii="Wingdings" w:hAnsi="Wingdings" w:hint="default"/>
      </w:rPr>
    </w:lvl>
    <w:lvl w:ilvl="6" w:tplc="2C0A0001" w:tentative="1">
      <w:start w:val="1"/>
      <w:numFmt w:val="bullet"/>
      <w:lvlText w:val=""/>
      <w:lvlJc w:val="left"/>
      <w:pPr>
        <w:ind w:left="5324" w:hanging="360"/>
      </w:pPr>
      <w:rPr>
        <w:rFonts w:ascii="Symbol" w:hAnsi="Symbol" w:hint="default"/>
      </w:rPr>
    </w:lvl>
    <w:lvl w:ilvl="7" w:tplc="2C0A0003" w:tentative="1">
      <w:start w:val="1"/>
      <w:numFmt w:val="bullet"/>
      <w:lvlText w:val="o"/>
      <w:lvlJc w:val="left"/>
      <w:pPr>
        <w:ind w:left="6044" w:hanging="360"/>
      </w:pPr>
      <w:rPr>
        <w:rFonts w:ascii="Courier New" w:hAnsi="Courier New" w:cs="Courier New" w:hint="default"/>
      </w:rPr>
    </w:lvl>
    <w:lvl w:ilvl="8" w:tplc="2C0A0005" w:tentative="1">
      <w:start w:val="1"/>
      <w:numFmt w:val="bullet"/>
      <w:lvlText w:val=""/>
      <w:lvlJc w:val="left"/>
      <w:pPr>
        <w:ind w:left="6764" w:hanging="360"/>
      </w:pPr>
      <w:rPr>
        <w:rFonts w:ascii="Wingdings" w:hAnsi="Wingdings" w:hint="default"/>
      </w:rPr>
    </w:lvl>
  </w:abstractNum>
  <w:abstractNum w:abstractNumId="8">
    <w:nsid w:val="35A373A4"/>
    <w:multiLevelType w:val="hybridMultilevel"/>
    <w:tmpl w:val="1D5E06D6"/>
    <w:lvl w:ilvl="0" w:tplc="89C023F6">
      <w:start w:val="1"/>
      <w:numFmt w:val="bullet"/>
      <w:lvlText w:val=""/>
      <w:lvlJc w:val="left"/>
      <w:pPr>
        <w:ind w:left="644" w:hanging="360"/>
      </w:pPr>
      <w:rPr>
        <w:rFonts w:ascii="Symbol" w:hAnsi="Symbol" w:hint="default"/>
      </w:rPr>
    </w:lvl>
    <w:lvl w:ilvl="1" w:tplc="2C0A0003" w:tentative="1">
      <w:start w:val="1"/>
      <w:numFmt w:val="bullet"/>
      <w:lvlText w:val="o"/>
      <w:lvlJc w:val="left"/>
      <w:pPr>
        <w:ind w:left="1364" w:hanging="360"/>
      </w:pPr>
      <w:rPr>
        <w:rFonts w:ascii="Courier New" w:hAnsi="Courier New" w:cs="Courier New" w:hint="default"/>
      </w:rPr>
    </w:lvl>
    <w:lvl w:ilvl="2" w:tplc="2C0A0005" w:tentative="1">
      <w:start w:val="1"/>
      <w:numFmt w:val="bullet"/>
      <w:lvlText w:val=""/>
      <w:lvlJc w:val="left"/>
      <w:pPr>
        <w:ind w:left="2084" w:hanging="360"/>
      </w:pPr>
      <w:rPr>
        <w:rFonts w:ascii="Wingdings" w:hAnsi="Wingdings" w:hint="default"/>
      </w:rPr>
    </w:lvl>
    <w:lvl w:ilvl="3" w:tplc="2C0A0001" w:tentative="1">
      <w:start w:val="1"/>
      <w:numFmt w:val="bullet"/>
      <w:lvlText w:val=""/>
      <w:lvlJc w:val="left"/>
      <w:pPr>
        <w:ind w:left="2804" w:hanging="360"/>
      </w:pPr>
      <w:rPr>
        <w:rFonts w:ascii="Symbol" w:hAnsi="Symbol" w:hint="default"/>
      </w:rPr>
    </w:lvl>
    <w:lvl w:ilvl="4" w:tplc="2C0A0003" w:tentative="1">
      <w:start w:val="1"/>
      <w:numFmt w:val="bullet"/>
      <w:lvlText w:val="o"/>
      <w:lvlJc w:val="left"/>
      <w:pPr>
        <w:ind w:left="3524" w:hanging="360"/>
      </w:pPr>
      <w:rPr>
        <w:rFonts w:ascii="Courier New" w:hAnsi="Courier New" w:cs="Courier New" w:hint="default"/>
      </w:rPr>
    </w:lvl>
    <w:lvl w:ilvl="5" w:tplc="2C0A0005" w:tentative="1">
      <w:start w:val="1"/>
      <w:numFmt w:val="bullet"/>
      <w:lvlText w:val=""/>
      <w:lvlJc w:val="left"/>
      <w:pPr>
        <w:ind w:left="4244" w:hanging="360"/>
      </w:pPr>
      <w:rPr>
        <w:rFonts w:ascii="Wingdings" w:hAnsi="Wingdings" w:hint="default"/>
      </w:rPr>
    </w:lvl>
    <w:lvl w:ilvl="6" w:tplc="2C0A0001" w:tentative="1">
      <w:start w:val="1"/>
      <w:numFmt w:val="bullet"/>
      <w:lvlText w:val=""/>
      <w:lvlJc w:val="left"/>
      <w:pPr>
        <w:ind w:left="4964" w:hanging="360"/>
      </w:pPr>
      <w:rPr>
        <w:rFonts w:ascii="Symbol" w:hAnsi="Symbol" w:hint="default"/>
      </w:rPr>
    </w:lvl>
    <w:lvl w:ilvl="7" w:tplc="2C0A0003" w:tentative="1">
      <w:start w:val="1"/>
      <w:numFmt w:val="bullet"/>
      <w:lvlText w:val="o"/>
      <w:lvlJc w:val="left"/>
      <w:pPr>
        <w:ind w:left="5684" w:hanging="360"/>
      </w:pPr>
      <w:rPr>
        <w:rFonts w:ascii="Courier New" w:hAnsi="Courier New" w:cs="Courier New" w:hint="default"/>
      </w:rPr>
    </w:lvl>
    <w:lvl w:ilvl="8" w:tplc="2C0A0005" w:tentative="1">
      <w:start w:val="1"/>
      <w:numFmt w:val="bullet"/>
      <w:lvlText w:val=""/>
      <w:lvlJc w:val="left"/>
      <w:pPr>
        <w:ind w:left="6404" w:hanging="360"/>
      </w:pPr>
      <w:rPr>
        <w:rFonts w:ascii="Wingdings" w:hAnsi="Wingdings" w:hint="default"/>
      </w:rPr>
    </w:lvl>
  </w:abstractNum>
  <w:abstractNum w:abstractNumId="9">
    <w:nsid w:val="56E83EF0"/>
    <w:multiLevelType w:val="hybridMultilevel"/>
    <w:tmpl w:val="5DC85FC6"/>
    <w:lvl w:ilvl="0" w:tplc="EEC82AF6">
      <w:start w:val="2"/>
      <w:numFmt w:val="bullet"/>
      <w:lvlText w:val="-"/>
      <w:lvlJc w:val="left"/>
      <w:pPr>
        <w:ind w:left="928" w:hanging="360"/>
      </w:pPr>
      <w:rPr>
        <w:rFonts w:ascii="Times New Roman" w:eastAsiaTheme="minorHAnsi" w:hAnsi="Times New Roman" w:cs="Times New Roman" w:hint="default"/>
      </w:rPr>
    </w:lvl>
    <w:lvl w:ilvl="1" w:tplc="2C0A0003" w:tentative="1">
      <w:start w:val="1"/>
      <w:numFmt w:val="bullet"/>
      <w:lvlText w:val="o"/>
      <w:lvlJc w:val="left"/>
      <w:pPr>
        <w:ind w:left="1724" w:hanging="360"/>
      </w:pPr>
      <w:rPr>
        <w:rFonts w:ascii="Courier New" w:hAnsi="Courier New" w:cs="Courier New" w:hint="default"/>
      </w:rPr>
    </w:lvl>
    <w:lvl w:ilvl="2" w:tplc="2C0A0005" w:tentative="1">
      <w:start w:val="1"/>
      <w:numFmt w:val="bullet"/>
      <w:lvlText w:val=""/>
      <w:lvlJc w:val="left"/>
      <w:pPr>
        <w:ind w:left="2444" w:hanging="360"/>
      </w:pPr>
      <w:rPr>
        <w:rFonts w:ascii="Wingdings" w:hAnsi="Wingdings" w:hint="default"/>
      </w:rPr>
    </w:lvl>
    <w:lvl w:ilvl="3" w:tplc="2C0A0001" w:tentative="1">
      <w:start w:val="1"/>
      <w:numFmt w:val="bullet"/>
      <w:lvlText w:val=""/>
      <w:lvlJc w:val="left"/>
      <w:pPr>
        <w:ind w:left="3164" w:hanging="360"/>
      </w:pPr>
      <w:rPr>
        <w:rFonts w:ascii="Symbol" w:hAnsi="Symbol" w:hint="default"/>
      </w:rPr>
    </w:lvl>
    <w:lvl w:ilvl="4" w:tplc="2C0A0003" w:tentative="1">
      <w:start w:val="1"/>
      <w:numFmt w:val="bullet"/>
      <w:lvlText w:val="o"/>
      <w:lvlJc w:val="left"/>
      <w:pPr>
        <w:ind w:left="3884" w:hanging="360"/>
      </w:pPr>
      <w:rPr>
        <w:rFonts w:ascii="Courier New" w:hAnsi="Courier New" w:cs="Courier New" w:hint="default"/>
      </w:rPr>
    </w:lvl>
    <w:lvl w:ilvl="5" w:tplc="2C0A0005" w:tentative="1">
      <w:start w:val="1"/>
      <w:numFmt w:val="bullet"/>
      <w:lvlText w:val=""/>
      <w:lvlJc w:val="left"/>
      <w:pPr>
        <w:ind w:left="4604" w:hanging="360"/>
      </w:pPr>
      <w:rPr>
        <w:rFonts w:ascii="Wingdings" w:hAnsi="Wingdings" w:hint="default"/>
      </w:rPr>
    </w:lvl>
    <w:lvl w:ilvl="6" w:tplc="2C0A0001" w:tentative="1">
      <w:start w:val="1"/>
      <w:numFmt w:val="bullet"/>
      <w:lvlText w:val=""/>
      <w:lvlJc w:val="left"/>
      <w:pPr>
        <w:ind w:left="5324" w:hanging="360"/>
      </w:pPr>
      <w:rPr>
        <w:rFonts w:ascii="Symbol" w:hAnsi="Symbol" w:hint="default"/>
      </w:rPr>
    </w:lvl>
    <w:lvl w:ilvl="7" w:tplc="2C0A0003" w:tentative="1">
      <w:start w:val="1"/>
      <w:numFmt w:val="bullet"/>
      <w:lvlText w:val="o"/>
      <w:lvlJc w:val="left"/>
      <w:pPr>
        <w:ind w:left="6044" w:hanging="360"/>
      </w:pPr>
      <w:rPr>
        <w:rFonts w:ascii="Courier New" w:hAnsi="Courier New" w:cs="Courier New" w:hint="default"/>
      </w:rPr>
    </w:lvl>
    <w:lvl w:ilvl="8" w:tplc="2C0A0005" w:tentative="1">
      <w:start w:val="1"/>
      <w:numFmt w:val="bullet"/>
      <w:lvlText w:val=""/>
      <w:lvlJc w:val="left"/>
      <w:pPr>
        <w:ind w:left="6764" w:hanging="360"/>
      </w:pPr>
      <w:rPr>
        <w:rFonts w:ascii="Wingdings" w:hAnsi="Wingdings" w:hint="default"/>
      </w:rPr>
    </w:lvl>
  </w:abstractNum>
  <w:abstractNum w:abstractNumId="10">
    <w:nsid w:val="5A4E3A64"/>
    <w:multiLevelType w:val="hybridMultilevel"/>
    <w:tmpl w:val="902ED36C"/>
    <w:lvl w:ilvl="0" w:tplc="21260DF4">
      <w:start w:val="3"/>
      <w:numFmt w:val="bullet"/>
      <w:lvlText w:val="-"/>
      <w:lvlJc w:val="left"/>
      <w:pPr>
        <w:ind w:left="644" w:hanging="360"/>
      </w:pPr>
      <w:rPr>
        <w:rFonts w:ascii="Times New Roman" w:eastAsiaTheme="minorHAnsi" w:hAnsi="Times New Roman" w:cs="Times New Roman" w:hint="default"/>
      </w:rPr>
    </w:lvl>
    <w:lvl w:ilvl="1" w:tplc="2C0A0003" w:tentative="1">
      <w:start w:val="1"/>
      <w:numFmt w:val="bullet"/>
      <w:lvlText w:val="o"/>
      <w:lvlJc w:val="left"/>
      <w:pPr>
        <w:ind w:left="1364" w:hanging="360"/>
      </w:pPr>
      <w:rPr>
        <w:rFonts w:ascii="Courier New" w:hAnsi="Courier New" w:cs="Courier New" w:hint="default"/>
      </w:rPr>
    </w:lvl>
    <w:lvl w:ilvl="2" w:tplc="2C0A0005" w:tentative="1">
      <w:start w:val="1"/>
      <w:numFmt w:val="bullet"/>
      <w:lvlText w:val=""/>
      <w:lvlJc w:val="left"/>
      <w:pPr>
        <w:ind w:left="2084" w:hanging="360"/>
      </w:pPr>
      <w:rPr>
        <w:rFonts w:ascii="Wingdings" w:hAnsi="Wingdings" w:hint="default"/>
      </w:rPr>
    </w:lvl>
    <w:lvl w:ilvl="3" w:tplc="2C0A0001" w:tentative="1">
      <w:start w:val="1"/>
      <w:numFmt w:val="bullet"/>
      <w:lvlText w:val=""/>
      <w:lvlJc w:val="left"/>
      <w:pPr>
        <w:ind w:left="2804" w:hanging="360"/>
      </w:pPr>
      <w:rPr>
        <w:rFonts w:ascii="Symbol" w:hAnsi="Symbol" w:hint="default"/>
      </w:rPr>
    </w:lvl>
    <w:lvl w:ilvl="4" w:tplc="2C0A0003" w:tentative="1">
      <w:start w:val="1"/>
      <w:numFmt w:val="bullet"/>
      <w:lvlText w:val="o"/>
      <w:lvlJc w:val="left"/>
      <w:pPr>
        <w:ind w:left="3524" w:hanging="360"/>
      </w:pPr>
      <w:rPr>
        <w:rFonts w:ascii="Courier New" w:hAnsi="Courier New" w:cs="Courier New" w:hint="default"/>
      </w:rPr>
    </w:lvl>
    <w:lvl w:ilvl="5" w:tplc="2C0A0005" w:tentative="1">
      <w:start w:val="1"/>
      <w:numFmt w:val="bullet"/>
      <w:lvlText w:val=""/>
      <w:lvlJc w:val="left"/>
      <w:pPr>
        <w:ind w:left="4244" w:hanging="360"/>
      </w:pPr>
      <w:rPr>
        <w:rFonts w:ascii="Wingdings" w:hAnsi="Wingdings" w:hint="default"/>
      </w:rPr>
    </w:lvl>
    <w:lvl w:ilvl="6" w:tplc="2C0A0001" w:tentative="1">
      <w:start w:val="1"/>
      <w:numFmt w:val="bullet"/>
      <w:lvlText w:val=""/>
      <w:lvlJc w:val="left"/>
      <w:pPr>
        <w:ind w:left="4964" w:hanging="360"/>
      </w:pPr>
      <w:rPr>
        <w:rFonts w:ascii="Symbol" w:hAnsi="Symbol" w:hint="default"/>
      </w:rPr>
    </w:lvl>
    <w:lvl w:ilvl="7" w:tplc="2C0A0003" w:tentative="1">
      <w:start w:val="1"/>
      <w:numFmt w:val="bullet"/>
      <w:lvlText w:val="o"/>
      <w:lvlJc w:val="left"/>
      <w:pPr>
        <w:ind w:left="5684" w:hanging="360"/>
      </w:pPr>
      <w:rPr>
        <w:rFonts w:ascii="Courier New" w:hAnsi="Courier New" w:cs="Courier New" w:hint="default"/>
      </w:rPr>
    </w:lvl>
    <w:lvl w:ilvl="8" w:tplc="2C0A0005" w:tentative="1">
      <w:start w:val="1"/>
      <w:numFmt w:val="bullet"/>
      <w:lvlText w:val=""/>
      <w:lvlJc w:val="left"/>
      <w:pPr>
        <w:ind w:left="6404" w:hanging="360"/>
      </w:pPr>
      <w:rPr>
        <w:rFonts w:ascii="Wingdings" w:hAnsi="Wingdings" w:hint="default"/>
      </w:rPr>
    </w:lvl>
  </w:abstractNum>
  <w:abstractNum w:abstractNumId="11">
    <w:nsid w:val="5EC90233"/>
    <w:multiLevelType w:val="hybridMultilevel"/>
    <w:tmpl w:val="04489D6C"/>
    <w:lvl w:ilvl="0" w:tplc="D2EC30C0">
      <w:start w:val="1"/>
      <w:numFmt w:val="bullet"/>
      <w:pStyle w:val="4-Subttulo"/>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2">
    <w:nsid w:val="68717752"/>
    <w:multiLevelType w:val="hybridMultilevel"/>
    <w:tmpl w:val="B2DE66F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3">
    <w:nsid w:val="69C875D1"/>
    <w:multiLevelType w:val="hybridMultilevel"/>
    <w:tmpl w:val="F3A6C780"/>
    <w:lvl w:ilvl="0" w:tplc="A26ECCE4">
      <w:numFmt w:val="bullet"/>
      <w:lvlText w:val="-"/>
      <w:lvlJc w:val="left"/>
      <w:pPr>
        <w:ind w:left="644" w:hanging="360"/>
      </w:pPr>
      <w:rPr>
        <w:rFonts w:ascii="Times New Roman" w:eastAsiaTheme="minorHAnsi" w:hAnsi="Times New Roman" w:cs="Times New Roman" w:hint="default"/>
      </w:rPr>
    </w:lvl>
    <w:lvl w:ilvl="1" w:tplc="2C0A0003" w:tentative="1">
      <w:start w:val="1"/>
      <w:numFmt w:val="bullet"/>
      <w:lvlText w:val="o"/>
      <w:lvlJc w:val="left"/>
      <w:pPr>
        <w:ind w:left="1364" w:hanging="360"/>
      </w:pPr>
      <w:rPr>
        <w:rFonts w:ascii="Courier New" w:hAnsi="Courier New" w:cs="Courier New" w:hint="default"/>
      </w:rPr>
    </w:lvl>
    <w:lvl w:ilvl="2" w:tplc="2C0A0005" w:tentative="1">
      <w:start w:val="1"/>
      <w:numFmt w:val="bullet"/>
      <w:lvlText w:val=""/>
      <w:lvlJc w:val="left"/>
      <w:pPr>
        <w:ind w:left="2084" w:hanging="360"/>
      </w:pPr>
      <w:rPr>
        <w:rFonts w:ascii="Wingdings" w:hAnsi="Wingdings" w:hint="default"/>
      </w:rPr>
    </w:lvl>
    <w:lvl w:ilvl="3" w:tplc="2C0A0001" w:tentative="1">
      <w:start w:val="1"/>
      <w:numFmt w:val="bullet"/>
      <w:lvlText w:val=""/>
      <w:lvlJc w:val="left"/>
      <w:pPr>
        <w:ind w:left="2804" w:hanging="360"/>
      </w:pPr>
      <w:rPr>
        <w:rFonts w:ascii="Symbol" w:hAnsi="Symbol" w:hint="default"/>
      </w:rPr>
    </w:lvl>
    <w:lvl w:ilvl="4" w:tplc="2C0A0003" w:tentative="1">
      <w:start w:val="1"/>
      <w:numFmt w:val="bullet"/>
      <w:lvlText w:val="o"/>
      <w:lvlJc w:val="left"/>
      <w:pPr>
        <w:ind w:left="3524" w:hanging="360"/>
      </w:pPr>
      <w:rPr>
        <w:rFonts w:ascii="Courier New" w:hAnsi="Courier New" w:cs="Courier New" w:hint="default"/>
      </w:rPr>
    </w:lvl>
    <w:lvl w:ilvl="5" w:tplc="2C0A0005" w:tentative="1">
      <w:start w:val="1"/>
      <w:numFmt w:val="bullet"/>
      <w:lvlText w:val=""/>
      <w:lvlJc w:val="left"/>
      <w:pPr>
        <w:ind w:left="4244" w:hanging="360"/>
      </w:pPr>
      <w:rPr>
        <w:rFonts w:ascii="Wingdings" w:hAnsi="Wingdings" w:hint="default"/>
      </w:rPr>
    </w:lvl>
    <w:lvl w:ilvl="6" w:tplc="2C0A0001" w:tentative="1">
      <w:start w:val="1"/>
      <w:numFmt w:val="bullet"/>
      <w:lvlText w:val=""/>
      <w:lvlJc w:val="left"/>
      <w:pPr>
        <w:ind w:left="4964" w:hanging="360"/>
      </w:pPr>
      <w:rPr>
        <w:rFonts w:ascii="Symbol" w:hAnsi="Symbol" w:hint="default"/>
      </w:rPr>
    </w:lvl>
    <w:lvl w:ilvl="7" w:tplc="2C0A0003" w:tentative="1">
      <w:start w:val="1"/>
      <w:numFmt w:val="bullet"/>
      <w:lvlText w:val="o"/>
      <w:lvlJc w:val="left"/>
      <w:pPr>
        <w:ind w:left="5684" w:hanging="360"/>
      </w:pPr>
      <w:rPr>
        <w:rFonts w:ascii="Courier New" w:hAnsi="Courier New" w:cs="Courier New" w:hint="default"/>
      </w:rPr>
    </w:lvl>
    <w:lvl w:ilvl="8" w:tplc="2C0A0005" w:tentative="1">
      <w:start w:val="1"/>
      <w:numFmt w:val="bullet"/>
      <w:lvlText w:val=""/>
      <w:lvlJc w:val="left"/>
      <w:pPr>
        <w:ind w:left="6404" w:hanging="360"/>
      </w:pPr>
      <w:rPr>
        <w:rFonts w:ascii="Wingdings" w:hAnsi="Wingdings" w:hint="default"/>
      </w:rPr>
    </w:lvl>
  </w:abstractNum>
  <w:abstractNum w:abstractNumId="14">
    <w:nsid w:val="742B749D"/>
    <w:multiLevelType w:val="hybridMultilevel"/>
    <w:tmpl w:val="1C009348"/>
    <w:lvl w:ilvl="0" w:tplc="2C0A000F">
      <w:start w:val="1"/>
      <w:numFmt w:val="decimal"/>
      <w:lvlText w:val="%1."/>
      <w:lvlJc w:val="left"/>
      <w:pPr>
        <w:ind w:left="1004" w:hanging="360"/>
      </w:pPr>
    </w:lvl>
    <w:lvl w:ilvl="1" w:tplc="2C0A0019" w:tentative="1">
      <w:start w:val="1"/>
      <w:numFmt w:val="lowerLetter"/>
      <w:lvlText w:val="%2."/>
      <w:lvlJc w:val="left"/>
      <w:pPr>
        <w:ind w:left="1724" w:hanging="360"/>
      </w:pPr>
    </w:lvl>
    <w:lvl w:ilvl="2" w:tplc="2C0A001B" w:tentative="1">
      <w:start w:val="1"/>
      <w:numFmt w:val="lowerRoman"/>
      <w:lvlText w:val="%3."/>
      <w:lvlJc w:val="right"/>
      <w:pPr>
        <w:ind w:left="2444" w:hanging="180"/>
      </w:pPr>
    </w:lvl>
    <w:lvl w:ilvl="3" w:tplc="2C0A000F" w:tentative="1">
      <w:start w:val="1"/>
      <w:numFmt w:val="decimal"/>
      <w:lvlText w:val="%4."/>
      <w:lvlJc w:val="left"/>
      <w:pPr>
        <w:ind w:left="3164" w:hanging="360"/>
      </w:pPr>
    </w:lvl>
    <w:lvl w:ilvl="4" w:tplc="2C0A0019" w:tentative="1">
      <w:start w:val="1"/>
      <w:numFmt w:val="lowerLetter"/>
      <w:lvlText w:val="%5."/>
      <w:lvlJc w:val="left"/>
      <w:pPr>
        <w:ind w:left="3884" w:hanging="360"/>
      </w:pPr>
    </w:lvl>
    <w:lvl w:ilvl="5" w:tplc="2C0A001B" w:tentative="1">
      <w:start w:val="1"/>
      <w:numFmt w:val="lowerRoman"/>
      <w:lvlText w:val="%6."/>
      <w:lvlJc w:val="right"/>
      <w:pPr>
        <w:ind w:left="4604" w:hanging="180"/>
      </w:pPr>
    </w:lvl>
    <w:lvl w:ilvl="6" w:tplc="2C0A000F" w:tentative="1">
      <w:start w:val="1"/>
      <w:numFmt w:val="decimal"/>
      <w:lvlText w:val="%7."/>
      <w:lvlJc w:val="left"/>
      <w:pPr>
        <w:ind w:left="5324" w:hanging="360"/>
      </w:pPr>
    </w:lvl>
    <w:lvl w:ilvl="7" w:tplc="2C0A0019" w:tentative="1">
      <w:start w:val="1"/>
      <w:numFmt w:val="lowerLetter"/>
      <w:lvlText w:val="%8."/>
      <w:lvlJc w:val="left"/>
      <w:pPr>
        <w:ind w:left="6044" w:hanging="360"/>
      </w:pPr>
    </w:lvl>
    <w:lvl w:ilvl="8" w:tplc="2C0A001B" w:tentative="1">
      <w:start w:val="1"/>
      <w:numFmt w:val="lowerRoman"/>
      <w:lvlText w:val="%9."/>
      <w:lvlJc w:val="right"/>
      <w:pPr>
        <w:ind w:left="6764" w:hanging="180"/>
      </w:pPr>
    </w:lvl>
  </w:abstractNum>
  <w:abstractNum w:abstractNumId="15">
    <w:nsid w:val="746E7B0E"/>
    <w:multiLevelType w:val="hybridMultilevel"/>
    <w:tmpl w:val="A8264888"/>
    <w:lvl w:ilvl="0" w:tplc="7F8C8E46">
      <w:numFmt w:val="bullet"/>
      <w:lvlText w:val="-"/>
      <w:lvlJc w:val="left"/>
      <w:pPr>
        <w:ind w:left="1544" w:hanging="360"/>
      </w:pPr>
      <w:rPr>
        <w:rFonts w:ascii="Times New Roman" w:eastAsiaTheme="minorHAnsi" w:hAnsi="Times New Roman" w:cs="Times New Roman" w:hint="default"/>
      </w:rPr>
    </w:lvl>
    <w:lvl w:ilvl="1" w:tplc="2C0A0003" w:tentative="1">
      <w:start w:val="1"/>
      <w:numFmt w:val="bullet"/>
      <w:lvlText w:val="o"/>
      <w:lvlJc w:val="left"/>
      <w:pPr>
        <w:ind w:left="2264" w:hanging="360"/>
      </w:pPr>
      <w:rPr>
        <w:rFonts w:ascii="Courier New" w:hAnsi="Courier New" w:cs="Courier New" w:hint="default"/>
      </w:rPr>
    </w:lvl>
    <w:lvl w:ilvl="2" w:tplc="2C0A0005" w:tentative="1">
      <w:start w:val="1"/>
      <w:numFmt w:val="bullet"/>
      <w:lvlText w:val=""/>
      <w:lvlJc w:val="left"/>
      <w:pPr>
        <w:ind w:left="2984" w:hanging="360"/>
      </w:pPr>
      <w:rPr>
        <w:rFonts w:ascii="Wingdings" w:hAnsi="Wingdings" w:hint="default"/>
      </w:rPr>
    </w:lvl>
    <w:lvl w:ilvl="3" w:tplc="2C0A0001" w:tentative="1">
      <w:start w:val="1"/>
      <w:numFmt w:val="bullet"/>
      <w:lvlText w:val=""/>
      <w:lvlJc w:val="left"/>
      <w:pPr>
        <w:ind w:left="3704" w:hanging="360"/>
      </w:pPr>
      <w:rPr>
        <w:rFonts w:ascii="Symbol" w:hAnsi="Symbol" w:hint="default"/>
      </w:rPr>
    </w:lvl>
    <w:lvl w:ilvl="4" w:tplc="2C0A0003" w:tentative="1">
      <w:start w:val="1"/>
      <w:numFmt w:val="bullet"/>
      <w:lvlText w:val="o"/>
      <w:lvlJc w:val="left"/>
      <w:pPr>
        <w:ind w:left="4424" w:hanging="360"/>
      </w:pPr>
      <w:rPr>
        <w:rFonts w:ascii="Courier New" w:hAnsi="Courier New" w:cs="Courier New" w:hint="default"/>
      </w:rPr>
    </w:lvl>
    <w:lvl w:ilvl="5" w:tplc="2C0A0005" w:tentative="1">
      <w:start w:val="1"/>
      <w:numFmt w:val="bullet"/>
      <w:lvlText w:val=""/>
      <w:lvlJc w:val="left"/>
      <w:pPr>
        <w:ind w:left="5144" w:hanging="360"/>
      </w:pPr>
      <w:rPr>
        <w:rFonts w:ascii="Wingdings" w:hAnsi="Wingdings" w:hint="default"/>
      </w:rPr>
    </w:lvl>
    <w:lvl w:ilvl="6" w:tplc="2C0A0001" w:tentative="1">
      <w:start w:val="1"/>
      <w:numFmt w:val="bullet"/>
      <w:lvlText w:val=""/>
      <w:lvlJc w:val="left"/>
      <w:pPr>
        <w:ind w:left="5864" w:hanging="360"/>
      </w:pPr>
      <w:rPr>
        <w:rFonts w:ascii="Symbol" w:hAnsi="Symbol" w:hint="default"/>
      </w:rPr>
    </w:lvl>
    <w:lvl w:ilvl="7" w:tplc="2C0A0003" w:tentative="1">
      <w:start w:val="1"/>
      <w:numFmt w:val="bullet"/>
      <w:lvlText w:val="o"/>
      <w:lvlJc w:val="left"/>
      <w:pPr>
        <w:ind w:left="6584" w:hanging="360"/>
      </w:pPr>
      <w:rPr>
        <w:rFonts w:ascii="Courier New" w:hAnsi="Courier New" w:cs="Courier New" w:hint="default"/>
      </w:rPr>
    </w:lvl>
    <w:lvl w:ilvl="8" w:tplc="2C0A0005" w:tentative="1">
      <w:start w:val="1"/>
      <w:numFmt w:val="bullet"/>
      <w:lvlText w:val=""/>
      <w:lvlJc w:val="left"/>
      <w:pPr>
        <w:ind w:left="7304" w:hanging="360"/>
      </w:pPr>
      <w:rPr>
        <w:rFonts w:ascii="Wingdings" w:hAnsi="Wingdings" w:hint="default"/>
      </w:rPr>
    </w:lvl>
  </w:abstractNum>
  <w:num w:numId="1">
    <w:abstractNumId w:val="13"/>
  </w:num>
  <w:num w:numId="2">
    <w:abstractNumId w:val="15"/>
  </w:num>
  <w:num w:numId="3">
    <w:abstractNumId w:val="3"/>
  </w:num>
  <w:num w:numId="4">
    <w:abstractNumId w:val="0"/>
  </w:num>
  <w:num w:numId="5">
    <w:abstractNumId w:val="2"/>
  </w:num>
  <w:num w:numId="6">
    <w:abstractNumId w:val="14"/>
  </w:num>
  <w:num w:numId="7">
    <w:abstractNumId w:val="1"/>
  </w:num>
  <w:num w:numId="8">
    <w:abstractNumId w:val="10"/>
  </w:num>
  <w:num w:numId="9">
    <w:abstractNumId w:val="6"/>
  </w:num>
  <w:num w:numId="10">
    <w:abstractNumId w:val="5"/>
  </w:num>
  <w:num w:numId="11">
    <w:abstractNumId w:val="4"/>
  </w:num>
  <w:num w:numId="12">
    <w:abstractNumId w:val="9"/>
  </w:num>
  <w:num w:numId="13">
    <w:abstractNumId w:val="7"/>
  </w:num>
  <w:num w:numId="14">
    <w:abstractNumId w:val="12"/>
  </w:num>
  <w:num w:numId="15">
    <w:abstractNumId w:val="8"/>
  </w:num>
  <w:num w:numId="16">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QytTAyMzA2MrA0NDVR0lEKTi0uzszPAykwrgUAmGdS5iwAAAA="/>
  </w:docVars>
  <w:rsids>
    <w:rsidRoot w:val="008212E2"/>
    <w:rsid w:val="00001643"/>
    <w:rsid w:val="00004024"/>
    <w:rsid w:val="00014B78"/>
    <w:rsid w:val="00015147"/>
    <w:rsid w:val="000164EF"/>
    <w:rsid w:val="00016D0A"/>
    <w:rsid w:val="000263D0"/>
    <w:rsid w:val="00027D1F"/>
    <w:rsid w:val="00030A94"/>
    <w:rsid w:val="00031182"/>
    <w:rsid w:val="00035841"/>
    <w:rsid w:val="00035A3C"/>
    <w:rsid w:val="00042E79"/>
    <w:rsid w:val="00044C37"/>
    <w:rsid w:val="0005135D"/>
    <w:rsid w:val="00052232"/>
    <w:rsid w:val="00070D11"/>
    <w:rsid w:val="00071BBD"/>
    <w:rsid w:val="00083D04"/>
    <w:rsid w:val="00084278"/>
    <w:rsid w:val="00084E95"/>
    <w:rsid w:val="00085573"/>
    <w:rsid w:val="0009276E"/>
    <w:rsid w:val="000A252D"/>
    <w:rsid w:val="000A5B8D"/>
    <w:rsid w:val="000A6582"/>
    <w:rsid w:val="000B6BBE"/>
    <w:rsid w:val="000C341B"/>
    <w:rsid w:val="000D04C3"/>
    <w:rsid w:val="000D0875"/>
    <w:rsid w:val="000D2CEA"/>
    <w:rsid w:val="000F5DF7"/>
    <w:rsid w:val="00105927"/>
    <w:rsid w:val="00105AC8"/>
    <w:rsid w:val="001119C9"/>
    <w:rsid w:val="0011300C"/>
    <w:rsid w:val="0011314A"/>
    <w:rsid w:val="00131223"/>
    <w:rsid w:val="00133D77"/>
    <w:rsid w:val="00142C50"/>
    <w:rsid w:val="001444A3"/>
    <w:rsid w:val="00145148"/>
    <w:rsid w:val="00146B46"/>
    <w:rsid w:val="001548B7"/>
    <w:rsid w:val="001613FA"/>
    <w:rsid w:val="0017417D"/>
    <w:rsid w:val="00176CCF"/>
    <w:rsid w:val="0018186C"/>
    <w:rsid w:val="001823D1"/>
    <w:rsid w:val="00185F89"/>
    <w:rsid w:val="001930F8"/>
    <w:rsid w:val="00197FBA"/>
    <w:rsid w:val="001A1337"/>
    <w:rsid w:val="001A4A88"/>
    <w:rsid w:val="001B0D15"/>
    <w:rsid w:val="001B13C2"/>
    <w:rsid w:val="001B4AF3"/>
    <w:rsid w:val="001B54B1"/>
    <w:rsid w:val="001C062E"/>
    <w:rsid w:val="001C17E9"/>
    <w:rsid w:val="001C24B3"/>
    <w:rsid w:val="001C2851"/>
    <w:rsid w:val="001D5075"/>
    <w:rsid w:val="001E1557"/>
    <w:rsid w:val="001E72A6"/>
    <w:rsid w:val="001F07FE"/>
    <w:rsid w:val="001F1ABD"/>
    <w:rsid w:val="001F6C06"/>
    <w:rsid w:val="00201698"/>
    <w:rsid w:val="00201AC4"/>
    <w:rsid w:val="00204E77"/>
    <w:rsid w:val="00211038"/>
    <w:rsid w:val="00212C91"/>
    <w:rsid w:val="002149DA"/>
    <w:rsid w:val="002169ED"/>
    <w:rsid w:val="002218D6"/>
    <w:rsid w:val="00224A06"/>
    <w:rsid w:val="0022627A"/>
    <w:rsid w:val="00226A34"/>
    <w:rsid w:val="00230022"/>
    <w:rsid w:val="0023447D"/>
    <w:rsid w:val="0023783A"/>
    <w:rsid w:val="00241EE8"/>
    <w:rsid w:val="00255591"/>
    <w:rsid w:val="00260B8B"/>
    <w:rsid w:val="00273E43"/>
    <w:rsid w:val="0027704D"/>
    <w:rsid w:val="00280910"/>
    <w:rsid w:val="002821C7"/>
    <w:rsid w:val="00290298"/>
    <w:rsid w:val="00291B5C"/>
    <w:rsid w:val="00297237"/>
    <w:rsid w:val="002B506C"/>
    <w:rsid w:val="002C2B8C"/>
    <w:rsid w:val="002C46D8"/>
    <w:rsid w:val="002C6066"/>
    <w:rsid w:val="002D14CC"/>
    <w:rsid w:val="002D3191"/>
    <w:rsid w:val="002D63FF"/>
    <w:rsid w:val="002D71DC"/>
    <w:rsid w:val="002E1454"/>
    <w:rsid w:val="002E413E"/>
    <w:rsid w:val="002E74F5"/>
    <w:rsid w:val="002E7BE9"/>
    <w:rsid w:val="002F08A6"/>
    <w:rsid w:val="002F38D6"/>
    <w:rsid w:val="002F4C13"/>
    <w:rsid w:val="0030171F"/>
    <w:rsid w:val="003023F2"/>
    <w:rsid w:val="00307FD4"/>
    <w:rsid w:val="003167A0"/>
    <w:rsid w:val="0032343F"/>
    <w:rsid w:val="003258DF"/>
    <w:rsid w:val="00332F3E"/>
    <w:rsid w:val="0033631D"/>
    <w:rsid w:val="0033638A"/>
    <w:rsid w:val="00337A8E"/>
    <w:rsid w:val="003400D7"/>
    <w:rsid w:val="00341589"/>
    <w:rsid w:val="00341E05"/>
    <w:rsid w:val="00343183"/>
    <w:rsid w:val="00344E87"/>
    <w:rsid w:val="00346321"/>
    <w:rsid w:val="00354E0B"/>
    <w:rsid w:val="00355713"/>
    <w:rsid w:val="00357743"/>
    <w:rsid w:val="0036051A"/>
    <w:rsid w:val="00361A81"/>
    <w:rsid w:val="003624D9"/>
    <w:rsid w:val="00363672"/>
    <w:rsid w:val="00364B71"/>
    <w:rsid w:val="00367014"/>
    <w:rsid w:val="00376F9F"/>
    <w:rsid w:val="00391444"/>
    <w:rsid w:val="00394BFF"/>
    <w:rsid w:val="003A15D7"/>
    <w:rsid w:val="003A46CE"/>
    <w:rsid w:val="003A60D3"/>
    <w:rsid w:val="003B102F"/>
    <w:rsid w:val="003C18A9"/>
    <w:rsid w:val="003C270C"/>
    <w:rsid w:val="003D78C7"/>
    <w:rsid w:val="003D7D20"/>
    <w:rsid w:val="003E209C"/>
    <w:rsid w:val="003E5417"/>
    <w:rsid w:val="003F1C56"/>
    <w:rsid w:val="003F264D"/>
    <w:rsid w:val="003F5DD6"/>
    <w:rsid w:val="003F78B5"/>
    <w:rsid w:val="004113C6"/>
    <w:rsid w:val="00412C95"/>
    <w:rsid w:val="004136B1"/>
    <w:rsid w:val="00415D7D"/>
    <w:rsid w:val="00415F56"/>
    <w:rsid w:val="004172DB"/>
    <w:rsid w:val="0041749C"/>
    <w:rsid w:val="00417AAE"/>
    <w:rsid w:val="00417FBA"/>
    <w:rsid w:val="00421F80"/>
    <w:rsid w:val="0042411C"/>
    <w:rsid w:val="00424BEF"/>
    <w:rsid w:val="00424C2D"/>
    <w:rsid w:val="00431A0A"/>
    <w:rsid w:val="004419BB"/>
    <w:rsid w:val="00443FE5"/>
    <w:rsid w:val="0045525D"/>
    <w:rsid w:val="004568A9"/>
    <w:rsid w:val="004637A2"/>
    <w:rsid w:val="00465D00"/>
    <w:rsid w:val="00472124"/>
    <w:rsid w:val="004805BE"/>
    <w:rsid w:val="004843BB"/>
    <w:rsid w:val="004871EF"/>
    <w:rsid w:val="00492789"/>
    <w:rsid w:val="00496AD6"/>
    <w:rsid w:val="004A01E1"/>
    <w:rsid w:val="004A15FD"/>
    <w:rsid w:val="004B19F6"/>
    <w:rsid w:val="004C191F"/>
    <w:rsid w:val="004C3E61"/>
    <w:rsid w:val="004C6EAC"/>
    <w:rsid w:val="004C70BD"/>
    <w:rsid w:val="004D12D0"/>
    <w:rsid w:val="004D3AD9"/>
    <w:rsid w:val="004D7447"/>
    <w:rsid w:val="004E6B1D"/>
    <w:rsid w:val="004F14FB"/>
    <w:rsid w:val="004F4120"/>
    <w:rsid w:val="004F479F"/>
    <w:rsid w:val="004F5EBF"/>
    <w:rsid w:val="00500A98"/>
    <w:rsid w:val="0050336D"/>
    <w:rsid w:val="00505503"/>
    <w:rsid w:val="00510711"/>
    <w:rsid w:val="0051071A"/>
    <w:rsid w:val="00512849"/>
    <w:rsid w:val="0052401D"/>
    <w:rsid w:val="0052477F"/>
    <w:rsid w:val="00527DAC"/>
    <w:rsid w:val="00533FF9"/>
    <w:rsid w:val="005428D7"/>
    <w:rsid w:val="005433A2"/>
    <w:rsid w:val="00551AFA"/>
    <w:rsid w:val="00554D93"/>
    <w:rsid w:val="00567E12"/>
    <w:rsid w:val="00572157"/>
    <w:rsid w:val="00575BFD"/>
    <w:rsid w:val="00576484"/>
    <w:rsid w:val="00583A06"/>
    <w:rsid w:val="00590104"/>
    <w:rsid w:val="005927B6"/>
    <w:rsid w:val="005927CA"/>
    <w:rsid w:val="005A547C"/>
    <w:rsid w:val="005B23EF"/>
    <w:rsid w:val="005C07E6"/>
    <w:rsid w:val="005C319C"/>
    <w:rsid w:val="005C3713"/>
    <w:rsid w:val="005D26CD"/>
    <w:rsid w:val="005D5940"/>
    <w:rsid w:val="005E4DAD"/>
    <w:rsid w:val="005F11D7"/>
    <w:rsid w:val="005F2DEC"/>
    <w:rsid w:val="005F71FF"/>
    <w:rsid w:val="00613FB9"/>
    <w:rsid w:val="0061633F"/>
    <w:rsid w:val="00624D0B"/>
    <w:rsid w:val="0062502E"/>
    <w:rsid w:val="0062632C"/>
    <w:rsid w:val="00635526"/>
    <w:rsid w:val="0063553F"/>
    <w:rsid w:val="0064605D"/>
    <w:rsid w:val="006504AA"/>
    <w:rsid w:val="00652692"/>
    <w:rsid w:val="006533DC"/>
    <w:rsid w:val="006544CA"/>
    <w:rsid w:val="00655227"/>
    <w:rsid w:val="00655B6A"/>
    <w:rsid w:val="00656B50"/>
    <w:rsid w:val="00664232"/>
    <w:rsid w:val="0067168E"/>
    <w:rsid w:val="00687205"/>
    <w:rsid w:val="00690370"/>
    <w:rsid w:val="006A051D"/>
    <w:rsid w:val="006A226C"/>
    <w:rsid w:val="006A255D"/>
    <w:rsid w:val="006A2998"/>
    <w:rsid w:val="006A3EA5"/>
    <w:rsid w:val="006A5656"/>
    <w:rsid w:val="006B6819"/>
    <w:rsid w:val="006C4B74"/>
    <w:rsid w:val="006D23CC"/>
    <w:rsid w:val="006D396B"/>
    <w:rsid w:val="006D4130"/>
    <w:rsid w:val="006E0379"/>
    <w:rsid w:val="006E25D0"/>
    <w:rsid w:val="006E47C3"/>
    <w:rsid w:val="006E6E7A"/>
    <w:rsid w:val="006F342D"/>
    <w:rsid w:val="006F7689"/>
    <w:rsid w:val="00712E49"/>
    <w:rsid w:val="00714C7A"/>
    <w:rsid w:val="0072035A"/>
    <w:rsid w:val="00724AF0"/>
    <w:rsid w:val="007263B9"/>
    <w:rsid w:val="00730D3A"/>
    <w:rsid w:val="00736156"/>
    <w:rsid w:val="00743111"/>
    <w:rsid w:val="007456B9"/>
    <w:rsid w:val="00747C39"/>
    <w:rsid w:val="00752897"/>
    <w:rsid w:val="00757AA7"/>
    <w:rsid w:val="0076085F"/>
    <w:rsid w:val="0076130B"/>
    <w:rsid w:val="00765D3B"/>
    <w:rsid w:val="00783957"/>
    <w:rsid w:val="00791397"/>
    <w:rsid w:val="00795027"/>
    <w:rsid w:val="007955C4"/>
    <w:rsid w:val="00796C32"/>
    <w:rsid w:val="007A221B"/>
    <w:rsid w:val="007A3814"/>
    <w:rsid w:val="007A3F8B"/>
    <w:rsid w:val="007A5073"/>
    <w:rsid w:val="007A63B2"/>
    <w:rsid w:val="007B488A"/>
    <w:rsid w:val="007B4CF9"/>
    <w:rsid w:val="007B76D3"/>
    <w:rsid w:val="007B77F0"/>
    <w:rsid w:val="007B7C45"/>
    <w:rsid w:val="007D412F"/>
    <w:rsid w:val="007D4F80"/>
    <w:rsid w:val="007E45E2"/>
    <w:rsid w:val="007E62BD"/>
    <w:rsid w:val="007F3964"/>
    <w:rsid w:val="007F5752"/>
    <w:rsid w:val="0080346C"/>
    <w:rsid w:val="00810F57"/>
    <w:rsid w:val="00812058"/>
    <w:rsid w:val="008139D4"/>
    <w:rsid w:val="00814CFE"/>
    <w:rsid w:val="008212E2"/>
    <w:rsid w:val="00826D28"/>
    <w:rsid w:val="00833C8B"/>
    <w:rsid w:val="0083601D"/>
    <w:rsid w:val="0083659B"/>
    <w:rsid w:val="00840907"/>
    <w:rsid w:val="00845AD3"/>
    <w:rsid w:val="00847A99"/>
    <w:rsid w:val="00852E40"/>
    <w:rsid w:val="00854553"/>
    <w:rsid w:val="00862770"/>
    <w:rsid w:val="008648FF"/>
    <w:rsid w:val="00875C92"/>
    <w:rsid w:val="00880025"/>
    <w:rsid w:val="00882996"/>
    <w:rsid w:val="00882C0E"/>
    <w:rsid w:val="00885ACD"/>
    <w:rsid w:val="0088789D"/>
    <w:rsid w:val="00890F31"/>
    <w:rsid w:val="00893F1A"/>
    <w:rsid w:val="008B4134"/>
    <w:rsid w:val="008B49D3"/>
    <w:rsid w:val="008D39C3"/>
    <w:rsid w:val="008D4C1C"/>
    <w:rsid w:val="008D5811"/>
    <w:rsid w:val="008D625E"/>
    <w:rsid w:val="008E2238"/>
    <w:rsid w:val="008F072A"/>
    <w:rsid w:val="008F6DA9"/>
    <w:rsid w:val="00902EEF"/>
    <w:rsid w:val="00904CED"/>
    <w:rsid w:val="009071CB"/>
    <w:rsid w:val="00910AA3"/>
    <w:rsid w:val="009134F1"/>
    <w:rsid w:val="0092164A"/>
    <w:rsid w:val="009222C0"/>
    <w:rsid w:val="009228A3"/>
    <w:rsid w:val="00925035"/>
    <w:rsid w:val="009323D0"/>
    <w:rsid w:val="0093355F"/>
    <w:rsid w:val="009356E4"/>
    <w:rsid w:val="009368F9"/>
    <w:rsid w:val="00943253"/>
    <w:rsid w:val="0095730E"/>
    <w:rsid w:val="0096549E"/>
    <w:rsid w:val="0097013D"/>
    <w:rsid w:val="00980619"/>
    <w:rsid w:val="00981831"/>
    <w:rsid w:val="0098212F"/>
    <w:rsid w:val="009845D7"/>
    <w:rsid w:val="009878CA"/>
    <w:rsid w:val="00990A31"/>
    <w:rsid w:val="0099286F"/>
    <w:rsid w:val="009A070F"/>
    <w:rsid w:val="009A0CBB"/>
    <w:rsid w:val="009A1E29"/>
    <w:rsid w:val="009A6772"/>
    <w:rsid w:val="009B2E95"/>
    <w:rsid w:val="009B41A2"/>
    <w:rsid w:val="009B558D"/>
    <w:rsid w:val="009D05E1"/>
    <w:rsid w:val="009D16E2"/>
    <w:rsid w:val="009E72FB"/>
    <w:rsid w:val="009E7611"/>
    <w:rsid w:val="009F10E3"/>
    <w:rsid w:val="00A0171E"/>
    <w:rsid w:val="00A05EC8"/>
    <w:rsid w:val="00A15D6F"/>
    <w:rsid w:val="00A20089"/>
    <w:rsid w:val="00A206B7"/>
    <w:rsid w:val="00A22008"/>
    <w:rsid w:val="00A301AF"/>
    <w:rsid w:val="00A335F8"/>
    <w:rsid w:val="00A4102B"/>
    <w:rsid w:val="00A4145F"/>
    <w:rsid w:val="00A45DE3"/>
    <w:rsid w:val="00A514C9"/>
    <w:rsid w:val="00A51590"/>
    <w:rsid w:val="00A545E0"/>
    <w:rsid w:val="00A60A0A"/>
    <w:rsid w:val="00A73159"/>
    <w:rsid w:val="00A7613A"/>
    <w:rsid w:val="00A91FE5"/>
    <w:rsid w:val="00A94A7F"/>
    <w:rsid w:val="00A97A40"/>
    <w:rsid w:val="00AA0AB9"/>
    <w:rsid w:val="00AB0A99"/>
    <w:rsid w:val="00AB1B48"/>
    <w:rsid w:val="00AB27B9"/>
    <w:rsid w:val="00AB3D8E"/>
    <w:rsid w:val="00AB5378"/>
    <w:rsid w:val="00AC68A8"/>
    <w:rsid w:val="00AC75CE"/>
    <w:rsid w:val="00AE4F08"/>
    <w:rsid w:val="00AE7ACE"/>
    <w:rsid w:val="00AF446F"/>
    <w:rsid w:val="00B043D6"/>
    <w:rsid w:val="00B17015"/>
    <w:rsid w:val="00B20EC2"/>
    <w:rsid w:val="00B22114"/>
    <w:rsid w:val="00B243FD"/>
    <w:rsid w:val="00B33C87"/>
    <w:rsid w:val="00B343EC"/>
    <w:rsid w:val="00B54C2F"/>
    <w:rsid w:val="00B62EA4"/>
    <w:rsid w:val="00B632CB"/>
    <w:rsid w:val="00B6470F"/>
    <w:rsid w:val="00B75480"/>
    <w:rsid w:val="00B811FF"/>
    <w:rsid w:val="00B81765"/>
    <w:rsid w:val="00B82F75"/>
    <w:rsid w:val="00B83638"/>
    <w:rsid w:val="00B848E5"/>
    <w:rsid w:val="00B8666D"/>
    <w:rsid w:val="00B8684A"/>
    <w:rsid w:val="00B934D4"/>
    <w:rsid w:val="00B974C7"/>
    <w:rsid w:val="00BB4911"/>
    <w:rsid w:val="00BC0500"/>
    <w:rsid w:val="00BC10ED"/>
    <w:rsid w:val="00BC28D0"/>
    <w:rsid w:val="00BC3C7A"/>
    <w:rsid w:val="00BD0591"/>
    <w:rsid w:val="00BD4776"/>
    <w:rsid w:val="00BE214F"/>
    <w:rsid w:val="00BE7B25"/>
    <w:rsid w:val="00BE7D5D"/>
    <w:rsid w:val="00BF072A"/>
    <w:rsid w:val="00BF795B"/>
    <w:rsid w:val="00C142DC"/>
    <w:rsid w:val="00C173A4"/>
    <w:rsid w:val="00C271A4"/>
    <w:rsid w:val="00C412CE"/>
    <w:rsid w:val="00C53F9A"/>
    <w:rsid w:val="00C55A2B"/>
    <w:rsid w:val="00C55DBB"/>
    <w:rsid w:val="00C56B12"/>
    <w:rsid w:val="00C57225"/>
    <w:rsid w:val="00C6729C"/>
    <w:rsid w:val="00C741ED"/>
    <w:rsid w:val="00C74809"/>
    <w:rsid w:val="00C74945"/>
    <w:rsid w:val="00C85AD2"/>
    <w:rsid w:val="00C90766"/>
    <w:rsid w:val="00C96667"/>
    <w:rsid w:val="00CA026D"/>
    <w:rsid w:val="00CA7516"/>
    <w:rsid w:val="00CC0688"/>
    <w:rsid w:val="00CC4857"/>
    <w:rsid w:val="00CD0749"/>
    <w:rsid w:val="00CD373F"/>
    <w:rsid w:val="00CD3973"/>
    <w:rsid w:val="00CD6C9C"/>
    <w:rsid w:val="00CD6EA8"/>
    <w:rsid w:val="00CD71D4"/>
    <w:rsid w:val="00CE3DEC"/>
    <w:rsid w:val="00CF427B"/>
    <w:rsid w:val="00CF45BA"/>
    <w:rsid w:val="00CF6DD4"/>
    <w:rsid w:val="00CF7708"/>
    <w:rsid w:val="00D01977"/>
    <w:rsid w:val="00D02AB2"/>
    <w:rsid w:val="00D04432"/>
    <w:rsid w:val="00D0454E"/>
    <w:rsid w:val="00D17921"/>
    <w:rsid w:val="00D308F3"/>
    <w:rsid w:val="00D31278"/>
    <w:rsid w:val="00D35AB7"/>
    <w:rsid w:val="00D41837"/>
    <w:rsid w:val="00D46AA7"/>
    <w:rsid w:val="00D5596F"/>
    <w:rsid w:val="00D56B83"/>
    <w:rsid w:val="00D6109F"/>
    <w:rsid w:val="00D64BCF"/>
    <w:rsid w:val="00D66BFB"/>
    <w:rsid w:val="00D745A9"/>
    <w:rsid w:val="00D76856"/>
    <w:rsid w:val="00D76E7A"/>
    <w:rsid w:val="00D87097"/>
    <w:rsid w:val="00D90F36"/>
    <w:rsid w:val="00DA215B"/>
    <w:rsid w:val="00DA2494"/>
    <w:rsid w:val="00DA2B6F"/>
    <w:rsid w:val="00DC0AD1"/>
    <w:rsid w:val="00DC13DB"/>
    <w:rsid w:val="00DC5F24"/>
    <w:rsid w:val="00DD557B"/>
    <w:rsid w:val="00DD6179"/>
    <w:rsid w:val="00DD7A66"/>
    <w:rsid w:val="00DD7C66"/>
    <w:rsid w:val="00DD7E1D"/>
    <w:rsid w:val="00DF0EC7"/>
    <w:rsid w:val="00DF4D78"/>
    <w:rsid w:val="00E0068E"/>
    <w:rsid w:val="00E043E7"/>
    <w:rsid w:val="00E07B86"/>
    <w:rsid w:val="00E100F7"/>
    <w:rsid w:val="00E16990"/>
    <w:rsid w:val="00E17B7C"/>
    <w:rsid w:val="00E214D8"/>
    <w:rsid w:val="00E2163C"/>
    <w:rsid w:val="00E259CD"/>
    <w:rsid w:val="00E27A37"/>
    <w:rsid w:val="00E43119"/>
    <w:rsid w:val="00E446A8"/>
    <w:rsid w:val="00E47AD4"/>
    <w:rsid w:val="00E532C6"/>
    <w:rsid w:val="00E54E27"/>
    <w:rsid w:val="00E5599A"/>
    <w:rsid w:val="00E62C06"/>
    <w:rsid w:val="00E6553B"/>
    <w:rsid w:val="00E70776"/>
    <w:rsid w:val="00E75679"/>
    <w:rsid w:val="00E77FEB"/>
    <w:rsid w:val="00E809B5"/>
    <w:rsid w:val="00E83966"/>
    <w:rsid w:val="00EB0FC4"/>
    <w:rsid w:val="00EC7301"/>
    <w:rsid w:val="00ED03CB"/>
    <w:rsid w:val="00ED0F64"/>
    <w:rsid w:val="00ED577C"/>
    <w:rsid w:val="00EE2701"/>
    <w:rsid w:val="00EF3D9B"/>
    <w:rsid w:val="00EF55D9"/>
    <w:rsid w:val="00EF7118"/>
    <w:rsid w:val="00F00AE9"/>
    <w:rsid w:val="00F05BDD"/>
    <w:rsid w:val="00F06AED"/>
    <w:rsid w:val="00F165C8"/>
    <w:rsid w:val="00F172A8"/>
    <w:rsid w:val="00F17990"/>
    <w:rsid w:val="00F220BF"/>
    <w:rsid w:val="00F264A5"/>
    <w:rsid w:val="00F36264"/>
    <w:rsid w:val="00F409A3"/>
    <w:rsid w:val="00F4223C"/>
    <w:rsid w:val="00F5285B"/>
    <w:rsid w:val="00F56230"/>
    <w:rsid w:val="00F605D3"/>
    <w:rsid w:val="00F61314"/>
    <w:rsid w:val="00F6795A"/>
    <w:rsid w:val="00F73A0A"/>
    <w:rsid w:val="00F74B85"/>
    <w:rsid w:val="00F77EA1"/>
    <w:rsid w:val="00F82AC5"/>
    <w:rsid w:val="00F91630"/>
    <w:rsid w:val="00F94EBF"/>
    <w:rsid w:val="00FB0DB6"/>
    <w:rsid w:val="00FB2CC9"/>
    <w:rsid w:val="00FB4AF1"/>
    <w:rsid w:val="00FC05C9"/>
    <w:rsid w:val="00FC4326"/>
    <w:rsid w:val="00FC585B"/>
    <w:rsid w:val="00FC6AC7"/>
    <w:rsid w:val="00FC723B"/>
    <w:rsid w:val="00FD33F2"/>
    <w:rsid w:val="00FD3B6C"/>
    <w:rsid w:val="00FD5108"/>
    <w:rsid w:val="00FD57DF"/>
    <w:rsid w:val="00FD7B39"/>
    <w:rsid w:val="00FE112C"/>
    <w:rsid w:val="00FF2554"/>
    <w:rsid w:val="00FF601F"/>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s-AR" w:eastAsia="en-US" w:bidi="ar-SA"/>
      </w:rPr>
    </w:rPrDefault>
    <w:pPrDefault>
      <w:pPr>
        <w:spacing w:line="360" w:lineRule="auto"/>
        <w:ind w:firstLine="284"/>
        <w:jc w:val="both"/>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7E62BD"/>
  </w:style>
  <w:style w:type="paragraph" w:styleId="Ttulo1">
    <w:name w:val="heading 1"/>
    <w:aliases w:val="Title"/>
    <w:basedOn w:val="Normal"/>
    <w:next w:val="Normal"/>
    <w:link w:val="Ttulo1Car"/>
    <w:autoRedefine/>
    <w:uiPriority w:val="9"/>
    <w:rsid w:val="009A6772"/>
    <w:pPr>
      <w:keepNext/>
      <w:keepLines/>
      <w:spacing w:after="240" w:line="480" w:lineRule="auto"/>
      <w:ind w:firstLine="0"/>
      <w:jc w:val="left"/>
      <w:outlineLvl w:val="0"/>
    </w:pPr>
    <w:rPr>
      <w:rFonts w:ascii="Californian FB" w:eastAsia="Yu Gothic Medium" w:hAnsi="Californian FB" w:cstheme="majorBidi"/>
      <w:b/>
      <w:color w:val="FF0000"/>
      <w:sz w:val="40"/>
      <w:szCs w:val="4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rsid w:val="00576484"/>
    <w:pPr>
      <w:ind w:left="720"/>
      <w:contextualSpacing/>
    </w:pPr>
  </w:style>
  <w:style w:type="character" w:styleId="Refdecomentario">
    <w:name w:val="annotation reference"/>
    <w:basedOn w:val="Fuentedeprrafopredeter"/>
    <w:uiPriority w:val="99"/>
    <w:semiHidden/>
    <w:unhideWhenUsed/>
    <w:rsid w:val="003023F2"/>
    <w:rPr>
      <w:sz w:val="16"/>
      <w:szCs w:val="16"/>
    </w:rPr>
  </w:style>
  <w:style w:type="paragraph" w:styleId="Textocomentario">
    <w:name w:val="annotation text"/>
    <w:basedOn w:val="Normal"/>
    <w:link w:val="TextocomentarioCar"/>
    <w:uiPriority w:val="99"/>
    <w:semiHidden/>
    <w:unhideWhenUsed/>
    <w:rsid w:val="003023F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3023F2"/>
    <w:rPr>
      <w:sz w:val="20"/>
      <w:szCs w:val="20"/>
    </w:rPr>
  </w:style>
  <w:style w:type="paragraph" w:styleId="Asuntodelcomentario">
    <w:name w:val="annotation subject"/>
    <w:basedOn w:val="Textocomentario"/>
    <w:next w:val="Textocomentario"/>
    <w:link w:val="AsuntodelcomentarioCar"/>
    <w:uiPriority w:val="99"/>
    <w:semiHidden/>
    <w:unhideWhenUsed/>
    <w:rsid w:val="003023F2"/>
    <w:rPr>
      <w:b/>
      <w:bCs/>
    </w:rPr>
  </w:style>
  <w:style w:type="character" w:customStyle="1" w:styleId="AsuntodelcomentarioCar">
    <w:name w:val="Asunto del comentario Car"/>
    <w:basedOn w:val="TextocomentarioCar"/>
    <w:link w:val="Asuntodelcomentario"/>
    <w:uiPriority w:val="99"/>
    <w:semiHidden/>
    <w:rsid w:val="003023F2"/>
    <w:rPr>
      <w:b/>
      <w:bCs/>
      <w:sz w:val="20"/>
      <w:szCs w:val="20"/>
    </w:rPr>
  </w:style>
  <w:style w:type="paragraph" w:styleId="Textodeglobo">
    <w:name w:val="Balloon Text"/>
    <w:basedOn w:val="Normal"/>
    <w:link w:val="TextodegloboCar"/>
    <w:uiPriority w:val="99"/>
    <w:semiHidden/>
    <w:unhideWhenUsed/>
    <w:rsid w:val="003023F2"/>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023F2"/>
    <w:rPr>
      <w:rFonts w:ascii="Segoe UI" w:hAnsi="Segoe UI" w:cs="Segoe UI"/>
      <w:sz w:val="18"/>
      <w:szCs w:val="18"/>
    </w:rPr>
  </w:style>
  <w:style w:type="paragraph" w:styleId="Textonotapie">
    <w:name w:val="footnote text"/>
    <w:basedOn w:val="Normal"/>
    <w:link w:val="TextonotapieCar"/>
    <w:uiPriority w:val="99"/>
    <w:semiHidden/>
    <w:unhideWhenUsed/>
    <w:rsid w:val="00C6729C"/>
    <w:pPr>
      <w:spacing w:line="240" w:lineRule="auto"/>
    </w:pPr>
    <w:rPr>
      <w:sz w:val="20"/>
      <w:szCs w:val="20"/>
    </w:rPr>
  </w:style>
  <w:style w:type="character" w:customStyle="1" w:styleId="TextonotapieCar">
    <w:name w:val="Texto nota pie Car"/>
    <w:basedOn w:val="Fuentedeprrafopredeter"/>
    <w:link w:val="Textonotapie"/>
    <w:uiPriority w:val="99"/>
    <w:semiHidden/>
    <w:rsid w:val="00C6729C"/>
    <w:rPr>
      <w:sz w:val="20"/>
      <w:szCs w:val="20"/>
    </w:rPr>
  </w:style>
  <w:style w:type="character" w:styleId="Refdenotaalpie">
    <w:name w:val="footnote reference"/>
    <w:basedOn w:val="Fuentedeprrafopredeter"/>
    <w:uiPriority w:val="99"/>
    <w:semiHidden/>
    <w:unhideWhenUsed/>
    <w:rsid w:val="00C6729C"/>
    <w:rPr>
      <w:vertAlign w:val="superscript"/>
    </w:rPr>
  </w:style>
  <w:style w:type="paragraph" w:styleId="Encabezado">
    <w:name w:val="header"/>
    <w:basedOn w:val="Normal"/>
    <w:link w:val="EncabezadoCar"/>
    <w:uiPriority w:val="99"/>
    <w:unhideWhenUsed/>
    <w:rsid w:val="0062502E"/>
    <w:pPr>
      <w:tabs>
        <w:tab w:val="center" w:pos="4419"/>
        <w:tab w:val="right" w:pos="8838"/>
      </w:tabs>
      <w:spacing w:line="240" w:lineRule="auto"/>
    </w:pPr>
  </w:style>
  <w:style w:type="character" w:customStyle="1" w:styleId="EncabezadoCar">
    <w:name w:val="Encabezado Car"/>
    <w:basedOn w:val="Fuentedeprrafopredeter"/>
    <w:link w:val="Encabezado"/>
    <w:uiPriority w:val="99"/>
    <w:rsid w:val="0062502E"/>
  </w:style>
  <w:style w:type="paragraph" w:styleId="Piedepgina">
    <w:name w:val="footer"/>
    <w:basedOn w:val="Normal"/>
    <w:link w:val="PiedepginaCar"/>
    <w:uiPriority w:val="99"/>
    <w:unhideWhenUsed/>
    <w:rsid w:val="0062502E"/>
    <w:pPr>
      <w:tabs>
        <w:tab w:val="center" w:pos="4419"/>
        <w:tab w:val="right" w:pos="8838"/>
      </w:tabs>
      <w:spacing w:line="240" w:lineRule="auto"/>
    </w:pPr>
  </w:style>
  <w:style w:type="character" w:customStyle="1" w:styleId="PiedepginaCar">
    <w:name w:val="Pie de página Car"/>
    <w:basedOn w:val="Fuentedeprrafopredeter"/>
    <w:link w:val="Piedepgina"/>
    <w:uiPriority w:val="99"/>
    <w:rsid w:val="0062502E"/>
  </w:style>
  <w:style w:type="paragraph" w:customStyle="1" w:styleId="notaalpi">
    <w:name w:val="nota al pié"/>
    <w:basedOn w:val="Normal"/>
    <w:link w:val="notaalpiCar"/>
    <w:rsid w:val="005927CA"/>
    <w:pPr>
      <w:tabs>
        <w:tab w:val="left" w:pos="1190"/>
      </w:tabs>
      <w:spacing w:line="240" w:lineRule="auto"/>
      <w:ind w:left="284" w:firstLine="0"/>
    </w:pPr>
    <w:rPr>
      <w:sz w:val="20"/>
    </w:rPr>
  </w:style>
  <w:style w:type="character" w:customStyle="1" w:styleId="notaalpiCar">
    <w:name w:val="nota al pié Car"/>
    <w:basedOn w:val="Fuentedeprrafopredeter"/>
    <w:link w:val="notaalpi"/>
    <w:rsid w:val="005927CA"/>
    <w:rPr>
      <w:sz w:val="20"/>
    </w:rPr>
  </w:style>
  <w:style w:type="paragraph" w:customStyle="1" w:styleId="Cuerpo">
    <w:name w:val="Cuerpo"/>
    <w:basedOn w:val="Normal"/>
    <w:link w:val="CuerpoCar"/>
    <w:rsid w:val="00BC3C7A"/>
    <w:pPr>
      <w:autoSpaceDE w:val="0"/>
      <w:autoSpaceDN w:val="0"/>
      <w:adjustRightInd w:val="0"/>
    </w:pPr>
  </w:style>
  <w:style w:type="character" w:customStyle="1" w:styleId="CuerpoCar">
    <w:name w:val="Cuerpo Car"/>
    <w:basedOn w:val="Fuentedeprrafopredeter"/>
    <w:link w:val="Cuerpo"/>
    <w:rsid w:val="00BC3C7A"/>
  </w:style>
  <w:style w:type="character" w:customStyle="1" w:styleId="Ttulo1Car">
    <w:name w:val="Título 1 Car"/>
    <w:aliases w:val="Title Car"/>
    <w:basedOn w:val="Fuentedeprrafopredeter"/>
    <w:link w:val="Ttulo1"/>
    <w:uiPriority w:val="9"/>
    <w:rsid w:val="009A6772"/>
    <w:rPr>
      <w:rFonts w:ascii="Californian FB" w:eastAsia="Yu Gothic Medium" w:hAnsi="Californian FB" w:cstheme="majorBidi"/>
      <w:b/>
      <w:color w:val="FF0000"/>
      <w:sz w:val="40"/>
      <w:szCs w:val="40"/>
    </w:rPr>
  </w:style>
  <w:style w:type="paragraph" w:customStyle="1" w:styleId="Citalarga">
    <w:name w:val="Cita larga"/>
    <w:basedOn w:val="Piedepgina"/>
    <w:next w:val="Normal"/>
    <w:link w:val="CitalargaCar"/>
    <w:autoRedefine/>
    <w:rsid w:val="00882996"/>
    <w:pPr>
      <w:ind w:left="851" w:right="851"/>
      <w:mirrorIndents/>
    </w:pPr>
    <w:rPr>
      <w:sz w:val="20"/>
    </w:rPr>
  </w:style>
  <w:style w:type="character" w:customStyle="1" w:styleId="CitalargaCar">
    <w:name w:val="Cita larga Car"/>
    <w:basedOn w:val="PiedepginaCar"/>
    <w:link w:val="Citalarga"/>
    <w:rsid w:val="00882996"/>
    <w:rPr>
      <w:sz w:val="20"/>
    </w:rPr>
  </w:style>
  <w:style w:type="paragraph" w:styleId="Bibliografa">
    <w:name w:val="Bibliography"/>
    <w:basedOn w:val="Normal"/>
    <w:next w:val="Normal"/>
    <w:uiPriority w:val="37"/>
    <w:unhideWhenUsed/>
    <w:rsid w:val="00ED0F64"/>
  </w:style>
  <w:style w:type="paragraph" w:customStyle="1" w:styleId="1-Ttulodeltrabajo">
    <w:name w:val="1- Título del trabajo"/>
    <w:basedOn w:val="Ttulo1"/>
    <w:link w:val="1-TtulodeltrabajoCar"/>
    <w:qFormat/>
    <w:rsid w:val="00BF795B"/>
    <w:pPr>
      <w:spacing w:after="120" w:line="360" w:lineRule="auto"/>
      <w:jc w:val="both"/>
    </w:pPr>
    <w:rPr>
      <w:color w:val="2E74B5" w:themeColor="accent1" w:themeShade="BF"/>
      <w:sz w:val="52"/>
      <w:szCs w:val="52"/>
    </w:rPr>
  </w:style>
  <w:style w:type="paragraph" w:customStyle="1" w:styleId="2-Nombredelautor">
    <w:name w:val="2- Nombre del autor"/>
    <w:basedOn w:val="Normal"/>
    <w:link w:val="2-NombredelautorCar"/>
    <w:qFormat/>
    <w:rsid w:val="00BF795B"/>
    <w:pPr>
      <w:spacing w:line="276" w:lineRule="auto"/>
      <w:ind w:left="284" w:firstLine="0"/>
    </w:pPr>
    <w:rPr>
      <w:rFonts w:ascii="Book Antiqua" w:hAnsi="Book Antiqua"/>
      <w:color w:val="0D0D0D" w:themeColor="text1" w:themeTint="F2"/>
      <w:lang w:eastAsia="es-AR"/>
    </w:rPr>
  </w:style>
  <w:style w:type="character" w:styleId="Textoennegrita">
    <w:name w:val="Strong"/>
    <w:basedOn w:val="Fuentedeprrafopredeter"/>
    <w:uiPriority w:val="22"/>
    <w:rsid w:val="002E413E"/>
    <w:rPr>
      <w:b/>
      <w:bCs/>
    </w:rPr>
  </w:style>
  <w:style w:type="paragraph" w:styleId="Sinespaciado">
    <w:name w:val="No Spacing"/>
    <w:aliases w:val="subtítulo"/>
    <w:uiPriority w:val="1"/>
    <w:rsid w:val="002E1454"/>
    <w:pPr>
      <w:spacing w:before="360" w:after="120"/>
    </w:pPr>
    <w:rPr>
      <w:b/>
    </w:rPr>
  </w:style>
  <w:style w:type="character" w:styleId="Hipervnculo">
    <w:name w:val="Hyperlink"/>
    <w:basedOn w:val="Fuentedeprrafopredeter"/>
    <w:uiPriority w:val="99"/>
    <w:unhideWhenUsed/>
    <w:rsid w:val="009845D7"/>
    <w:rPr>
      <w:color w:val="0563C1" w:themeColor="hyperlink"/>
      <w:u w:val="single"/>
    </w:rPr>
  </w:style>
  <w:style w:type="character" w:styleId="Hipervnculovisitado">
    <w:name w:val="FollowedHyperlink"/>
    <w:basedOn w:val="Fuentedeprrafopredeter"/>
    <w:uiPriority w:val="99"/>
    <w:semiHidden/>
    <w:unhideWhenUsed/>
    <w:rsid w:val="009845D7"/>
    <w:rPr>
      <w:color w:val="954F72" w:themeColor="followedHyperlink"/>
      <w:u w:val="single"/>
    </w:rPr>
  </w:style>
  <w:style w:type="character" w:customStyle="1" w:styleId="1-TtulodeltrabajoCar">
    <w:name w:val="1- Título del trabajo Car"/>
    <w:basedOn w:val="Ttulo1Car"/>
    <w:link w:val="1-Ttulodeltrabajo"/>
    <w:rsid w:val="00BF795B"/>
    <w:rPr>
      <w:rFonts w:ascii="Californian FB" w:eastAsia="Yu Gothic Medium" w:hAnsi="Californian FB" w:cstheme="majorBidi"/>
      <w:b/>
      <w:color w:val="2E74B5" w:themeColor="accent1" w:themeShade="BF"/>
      <w:sz w:val="52"/>
      <w:szCs w:val="52"/>
    </w:rPr>
  </w:style>
  <w:style w:type="paragraph" w:customStyle="1" w:styleId="3-Palabrasclave">
    <w:name w:val="3- Palabras clave"/>
    <w:basedOn w:val="Normal"/>
    <w:link w:val="3-PalabrasclaveCar"/>
    <w:qFormat/>
    <w:rsid w:val="00D6109F"/>
    <w:pPr>
      <w:spacing w:after="360"/>
      <w:ind w:left="284" w:firstLine="0"/>
    </w:pPr>
    <w:rPr>
      <w:b/>
      <w:color w:val="404040" w:themeColor="text1" w:themeTint="BF"/>
    </w:rPr>
  </w:style>
  <w:style w:type="character" w:customStyle="1" w:styleId="2-NombredelautorCar">
    <w:name w:val="2- Nombre del autor Car"/>
    <w:basedOn w:val="Fuentedeprrafopredeter"/>
    <w:link w:val="2-Nombredelautor"/>
    <w:rsid w:val="00BF795B"/>
    <w:rPr>
      <w:rFonts w:ascii="Book Antiqua" w:hAnsi="Book Antiqua"/>
      <w:color w:val="0D0D0D" w:themeColor="text1" w:themeTint="F2"/>
      <w:lang w:eastAsia="es-AR"/>
    </w:rPr>
  </w:style>
  <w:style w:type="paragraph" w:customStyle="1" w:styleId="4-Subttulo">
    <w:name w:val="4- Subtítulo"/>
    <w:basedOn w:val="Normal"/>
    <w:link w:val="4-SubttuloCar"/>
    <w:qFormat/>
    <w:rsid w:val="00A206B7"/>
    <w:pPr>
      <w:numPr>
        <w:numId w:val="16"/>
      </w:numPr>
      <w:spacing w:before="360" w:after="240"/>
      <w:ind w:left="0" w:firstLine="0"/>
    </w:pPr>
    <w:rPr>
      <w:rFonts w:ascii="Baskerville Old Face" w:hAnsi="Baskerville Old Face"/>
      <w:color w:val="2E74B5" w:themeColor="accent1" w:themeShade="BF"/>
      <w:sz w:val="32"/>
      <w:szCs w:val="32"/>
    </w:rPr>
  </w:style>
  <w:style w:type="character" w:customStyle="1" w:styleId="3-PalabrasclaveCar">
    <w:name w:val="3- Palabras clave Car"/>
    <w:basedOn w:val="Fuentedeprrafopredeter"/>
    <w:link w:val="3-Palabrasclave"/>
    <w:rsid w:val="00D6109F"/>
    <w:rPr>
      <w:b/>
      <w:color w:val="404040" w:themeColor="text1" w:themeTint="BF"/>
    </w:rPr>
  </w:style>
  <w:style w:type="paragraph" w:customStyle="1" w:styleId="5-Resumen">
    <w:name w:val="5- Resumen"/>
    <w:basedOn w:val="Normal"/>
    <w:link w:val="5-ResumenCar"/>
    <w:rsid w:val="00F36264"/>
    <w:pPr>
      <w:spacing w:line="240" w:lineRule="auto"/>
    </w:pPr>
  </w:style>
  <w:style w:type="character" w:customStyle="1" w:styleId="4-SubttuloCar">
    <w:name w:val="4- Subtítulo Car"/>
    <w:basedOn w:val="Fuentedeprrafopredeter"/>
    <w:link w:val="4-Subttulo"/>
    <w:rsid w:val="00A206B7"/>
    <w:rPr>
      <w:rFonts w:ascii="Baskerville Old Face" w:hAnsi="Baskerville Old Face"/>
      <w:color w:val="2E74B5" w:themeColor="accent1" w:themeShade="BF"/>
      <w:sz w:val="32"/>
      <w:szCs w:val="32"/>
    </w:rPr>
  </w:style>
  <w:style w:type="paragraph" w:customStyle="1" w:styleId="5-Cuerpodeltrabajo">
    <w:name w:val="5- Cuerpo del trabajo"/>
    <w:basedOn w:val="Cuerpo"/>
    <w:link w:val="5-CuerpodeltrabajoCar"/>
    <w:qFormat/>
    <w:rsid w:val="00F36264"/>
    <w:pPr>
      <w:spacing w:line="480" w:lineRule="auto"/>
    </w:pPr>
  </w:style>
  <w:style w:type="character" w:customStyle="1" w:styleId="5-ResumenCar">
    <w:name w:val="5- Resumen Car"/>
    <w:basedOn w:val="Fuentedeprrafopredeter"/>
    <w:link w:val="5-Resumen"/>
    <w:rsid w:val="00F36264"/>
  </w:style>
  <w:style w:type="paragraph" w:customStyle="1" w:styleId="6-Notaalpie">
    <w:name w:val="6- Nota al pie"/>
    <w:basedOn w:val="notaalpi"/>
    <w:link w:val="6-NotaalpieCar"/>
    <w:qFormat/>
    <w:rsid w:val="00FC4326"/>
  </w:style>
  <w:style w:type="character" w:customStyle="1" w:styleId="5-CuerpodeltrabajoCar">
    <w:name w:val="5- Cuerpo del trabajo Car"/>
    <w:basedOn w:val="CuerpoCar"/>
    <w:link w:val="5-Cuerpodeltrabajo"/>
    <w:rsid w:val="00F36264"/>
  </w:style>
  <w:style w:type="paragraph" w:customStyle="1" w:styleId="7-Cita">
    <w:name w:val="7- Cita"/>
    <w:basedOn w:val="Citalarga"/>
    <w:link w:val="7-CitaCar"/>
    <w:qFormat/>
    <w:rsid w:val="00A97A40"/>
    <w:pPr>
      <w:spacing w:before="120" w:after="360"/>
      <w:contextualSpacing/>
    </w:pPr>
  </w:style>
  <w:style w:type="character" w:customStyle="1" w:styleId="6-NotaalpieCar">
    <w:name w:val="6- Nota al pie Car"/>
    <w:basedOn w:val="notaalpiCar"/>
    <w:link w:val="6-Notaalpie"/>
    <w:rsid w:val="00FC4326"/>
    <w:rPr>
      <w:sz w:val="20"/>
    </w:rPr>
  </w:style>
  <w:style w:type="paragraph" w:customStyle="1" w:styleId="8-Referenciasbibliogrficas">
    <w:name w:val="8- Referencias bibliográficas"/>
    <w:basedOn w:val="Normal"/>
    <w:link w:val="8-ReferenciasbibliogrficasCar"/>
    <w:qFormat/>
    <w:rsid w:val="00A97A40"/>
    <w:pPr>
      <w:ind w:left="567" w:hanging="567"/>
    </w:pPr>
  </w:style>
  <w:style w:type="character" w:customStyle="1" w:styleId="7-CitaCar">
    <w:name w:val="7- Cita Car"/>
    <w:basedOn w:val="CitalargaCar"/>
    <w:link w:val="7-Cita"/>
    <w:rsid w:val="00A97A40"/>
    <w:rPr>
      <w:sz w:val="20"/>
    </w:rPr>
  </w:style>
  <w:style w:type="character" w:customStyle="1" w:styleId="8-ReferenciasbibliogrficasCar">
    <w:name w:val="8- Referencias bibliográficas Car"/>
    <w:basedOn w:val="Fuentedeprrafopredeter"/>
    <w:link w:val="8-Referenciasbibliogrficas"/>
    <w:rsid w:val="00A97A40"/>
  </w:style>
  <w:style w:type="character" w:styleId="Refdenotaalfinal">
    <w:name w:val="endnote reference"/>
    <w:basedOn w:val="Fuentedeprrafopredeter"/>
    <w:uiPriority w:val="99"/>
    <w:semiHidden/>
    <w:unhideWhenUsed/>
    <w:rsid w:val="00BF795B"/>
    <w:rPr>
      <w:vertAlign w:val="superscript"/>
    </w:rPr>
  </w:style>
  <w:style w:type="paragraph" w:customStyle="1" w:styleId="9-Epgrafe">
    <w:name w:val="9- Epígrafe"/>
    <w:basedOn w:val="5-Cuerpodeltrabajo"/>
    <w:link w:val="9-EpgrafeCar"/>
    <w:qFormat/>
    <w:rsid w:val="00BF795B"/>
    <w:pPr>
      <w:spacing w:before="240" w:line="276" w:lineRule="auto"/>
      <w:ind w:firstLine="0"/>
      <w:jc w:val="center"/>
    </w:pPr>
    <w:rPr>
      <w:i/>
      <w:sz w:val="22"/>
      <w:szCs w:val="22"/>
    </w:rPr>
  </w:style>
  <w:style w:type="character" w:customStyle="1" w:styleId="9-EpgrafeCar">
    <w:name w:val="9- Epígrafe Car"/>
    <w:basedOn w:val="5-CuerpodeltrabajoCar"/>
    <w:link w:val="9-Epgrafe"/>
    <w:rsid w:val="00BF795B"/>
    <w:rPr>
      <w:i/>
      <w:sz w:val="22"/>
      <w:szCs w:val="22"/>
    </w:rPr>
  </w:style>
</w:styles>
</file>

<file path=word/webSettings.xml><?xml version="1.0" encoding="utf-8"?>
<w:webSettings xmlns:r="http://schemas.openxmlformats.org/officeDocument/2006/relationships" xmlns:w="http://schemas.openxmlformats.org/wordprocessingml/2006/main">
  <w:divs>
    <w:div w:id="799497812">
      <w:bodyDiv w:val="1"/>
      <w:marLeft w:val="0"/>
      <w:marRight w:val="0"/>
      <w:marTop w:val="0"/>
      <w:marBottom w:val="0"/>
      <w:divBdr>
        <w:top w:val="none" w:sz="0" w:space="0" w:color="auto"/>
        <w:left w:val="none" w:sz="0" w:space="0" w:color="auto"/>
        <w:bottom w:val="none" w:sz="0" w:space="0" w:color="auto"/>
        <w:right w:val="none" w:sz="0" w:space="0" w:color="auto"/>
      </w:divBdr>
      <w:divsChild>
        <w:div w:id="980887371">
          <w:marLeft w:val="0"/>
          <w:marRight w:val="0"/>
          <w:marTop w:val="0"/>
          <w:marBottom w:val="0"/>
          <w:divBdr>
            <w:top w:val="none" w:sz="0" w:space="0" w:color="auto"/>
            <w:left w:val="none" w:sz="0" w:space="0" w:color="auto"/>
            <w:bottom w:val="none" w:sz="0" w:space="0" w:color="auto"/>
            <w:right w:val="none" w:sz="0" w:space="0" w:color="auto"/>
          </w:divBdr>
        </w:div>
        <w:div w:id="1902709262">
          <w:marLeft w:val="0"/>
          <w:marRight w:val="0"/>
          <w:marTop w:val="0"/>
          <w:marBottom w:val="0"/>
          <w:divBdr>
            <w:top w:val="none" w:sz="0" w:space="0" w:color="auto"/>
            <w:left w:val="none" w:sz="0" w:space="0" w:color="auto"/>
            <w:bottom w:val="none" w:sz="0" w:space="0" w:color="auto"/>
            <w:right w:val="none" w:sz="0" w:space="0" w:color="auto"/>
          </w:divBdr>
        </w:div>
        <w:div w:id="12791402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F5892-D135-4C15-BF10-E5837B4BD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Pages>
  <Words>318</Words>
  <Characters>1754</Characters>
  <Application>Microsoft Office Word</Application>
  <DocSecurity>0</DocSecurity>
  <Lines>14</Lines>
  <Paragraphs>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0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Calarco</dc:creator>
  <cp:keywords/>
  <dc:description/>
  <cp:lastModifiedBy>Gabriela Striker</cp:lastModifiedBy>
  <cp:revision>15</cp:revision>
  <dcterms:created xsi:type="dcterms:W3CDTF">2018-09-12T22:23:00Z</dcterms:created>
  <dcterms:modified xsi:type="dcterms:W3CDTF">2018-09-25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9Qf4e5IU"/&gt;&lt;style id="http://www.zotero.org/styles/apa" locale="es-E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